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348D0" w:rsidRPr="00E96A58" w:rsidRDefault="00750233" w:rsidP="00E96A58">
      <w:pPr>
        <w:pStyle w:val="Heading2"/>
        <w:rPr>
          <w:b/>
          <w:bCs/>
          <w:sz w:val="36"/>
          <w:szCs w:val="36"/>
        </w:rPr>
      </w:pPr>
      <w:bookmarkStart w:id="0" w:name="_Toc503346984"/>
      <w:r w:rsidRPr="00253078">
        <w:rPr>
          <w:b/>
          <w:bCs/>
          <w:sz w:val="36"/>
          <w:szCs w:val="36"/>
        </w:rPr>
        <w:t>KLiC C Programming</w:t>
      </w:r>
      <w:bookmarkEnd w:id="0"/>
    </w:p>
    <w:p w:rsidR="001141EC" w:rsidRPr="00280AF6" w:rsidRDefault="001141EC" w:rsidP="001141EC">
      <w:pPr>
        <w:rPr>
          <w:b/>
          <w:bCs/>
          <w:color w:val="002060"/>
          <w:sz w:val="32"/>
          <w:szCs w:val="32"/>
        </w:rPr>
      </w:pPr>
      <w:r w:rsidRPr="00280AF6">
        <w:rPr>
          <w:b/>
          <w:bCs/>
          <w:color w:val="002060"/>
          <w:sz w:val="32"/>
          <w:szCs w:val="32"/>
        </w:rPr>
        <w:t>Detailed Syllabus:</w:t>
      </w:r>
    </w:p>
    <w:p w:rsidR="00897299" w:rsidRDefault="001141EC" w:rsidP="00897299">
      <w:pPr>
        <w:rPr>
          <w:b/>
          <w:bCs/>
          <w:color w:val="C00000"/>
          <w:sz w:val="28"/>
          <w:szCs w:val="28"/>
        </w:rPr>
      </w:pPr>
      <w:r w:rsidRPr="00280AF6">
        <w:rPr>
          <w:b/>
          <w:bCs/>
          <w:color w:val="C00000"/>
          <w:sz w:val="28"/>
          <w:szCs w:val="28"/>
        </w:rPr>
        <w:t>KLiC C Programming</w:t>
      </w:r>
      <w:bookmarkStart w:id="1" w:name="_GoBack"/>
      <w:bookmarkEnd w:id="1"/>
    </w:p>
    <w:p w:rsidR="00B348D0" w:rsidRPr="00507382" w:rsidRDefault="00897299" w:rsidP="00507382">
      <w:pPr>
        <w:pStyle w:val="ListParagraph"/>
        <w:numPr>
          <w:ilvl w:val="0"/>
          <w:numId w:val="26"/>
        </w:numPr>
        <w:rPr>
          <w:b/>
          <w:bCs/>
          <w:color w:val="C00000"/>
          <w:sz w:val="28"/>
          <w:szCs w:val="28"/>
        </w:rPr>
      </w:pPr>
      <w:r w:rsidRPr="00507382">
        <w:rPr>
          <w:b/>
          <w:bCs/>
          <w:color w:val="C00000"/>
          <w:sz w:val="28"/>
          <w:szCs w:val="28"/>
        </w:rPr>
        <w:t>Getting Started</w:t>
      </w:r>
    </w:p>
    <w:p w:rsidR="00897299" w:rsidRPr="00897299" w:rsidRDefault="00897299" w:rsidP="00C9485A">
      <w:pPr>
        <w:pStyle w:val="ListParagraph"/>
        <w:numPr>
          <w:ilvl w:val="0"/>
          <w:numId w:val="3"/>
        </w:numPr>
      </w:pPr>
      <w:r w:rsidRPr="00897299">
        <w:t>Brief Introduction</w:t>
      </w:r>
    </w:p>
    <w:p w:rsidR="00897299" w:rsidRPr="00897299" w:rsidRDefault="00897299" w:rsidP="00C9485A">
      <w:pPr>
        <w:pStyle w:val="ListParagraph"/>
        <w:numPr>
          <w:ilvl w:val="0"/>
          <w:numId w:val="3"/>
        </w:numPr>
      </w:pPr>
      <w:r w:rsidRPr="00897299">
        <w:t>Programming Language</w:t>
      </w:r>
    </w:p>
    <w:p w:rsidR="00897299" w:rsidRPr="00897299" w:rsidRDefault="00897299" w:rsidP="00C9485A">
      <w:pPr>
        <w:pStyle w:val="ListParagraph"/>
        <w:numPr>
          <w:ilvl w:val="0"/>
          <w:numId w:val="3"/>
        </w:numPr>
      </w:pPr>
      <w:r w:rsidRPr="00897299">
        <w:t>About C Programming</w:t>
      </w:r>
    </w:p>
    <w:p w:rsidR="00897299" w:rsidRPr="00897299" w:rsidRDefault="00897299" w:rsidP="00C9485A">
      <w:pPr>
        <w:pStyle w:val="ListParagraph"/>
        <w:numPr>
          <w:ilvl w:val="0"/>
          <w:numId w:val="3"/>
        </w:numPr>
      </w:pPr>
      <w:r w:rsidRPr="00897299">
        <w:t>C Character Set</w:t>
      </w:r>
    </w:p>
    <w:p w:rsidR="00897299" w:rsidRPr="00897299" w:rsidRDefault="00897299" w:rsidP="00C9485A">
      <w:pPr>
        <w:pStyle w:val="ListParagraph"/>
        <w:numPr>
          <w:ilvl w:val="0"/>
          <w:numId w:val="3"/>
        </w:numPr>
      </w:pPr>
      <w:r w:rsidRPr="00897299">
        <w:t>Constants, Variables &amp; Keywords</w:t>
      </w:r>
    </w:p>
    <w:p w:rsidR="00897299" w:rsidRPr="00897299" w:rsidRDefault="00897299" w:rsidP="00C9485A">
      <w:pPr>
        <w:pStyle w:val="ListParagraph"/>
        <w:numPr>
          <w:ilvl w:val="0"/>
          <w:numId w:val="3"/>
        </w:numPr>
      </w:pPr>
      <w:r w:rsidRPr="00897299">
        <w:t>Constants in C</w:t>
      </w:r>
    </w:p>
    <w:p w:rsidR="00897299" w:rsidRPr="00897299" w:rsidRDefault="00897299" w:rsidP="00C9485A">
      <w:pPr>
        <w:pStyle w:val="ListParagraph"/>
        <w:numPr>
          <w:ilvl w:val="0"/>
          <w:numId w:val="3"/>
        </w:numPr>
      </w:pPr>
      <w:r w:rsidRPr="00897299">
        <w:t>Variables in C</w:t>
      </w:r>
    </w:p>
    <w:p w:rsidR="00897299" w:rsidRPr="00897299" w:rsidRDefault="00897299" w:rsidP="00C9485A">
      <w:pPr>
        <w:pStyle w:val="ListParagraph"/>
        <w:numPr>
          <w:ilvl w:val="0"/>
          <w:numId w:val="3"/>
        </w:numPr>
      </w:pPr>
      <w:r w:rsidRPr="00897299">
        <w:t>Writing a C Program</w:t>
      </w:r>
    </w:p>
    <w:p w:rsidR="00897299" w:rsidRPr="00897299" w:rsidRDefault="00897299" w:rsidP="00C9485A">
      <w:pPr>
        <w:pStyle w:val="ListParagraph"/>
        <w:numPr>
          <w:ilvl w:val="0"/>
          <w:numId w:val="3"/>
        </w:numPr>
      </w:pPr>
      <w:r w:rsidRPr="00897299">
        <w:t>Instructions and Assignments</w:t>
      </w:r>
    </w:p>
    <w:p w:rsidR="00897299" w:rsidRDefault="00897299" w:rsidP="00C9485A">
      <w:pPr>
        <w:pStyle w:val="ListParagraph"/>
        <w:numPr>
          <w:ilvl w:val="0"/>
          <w:numId w:val="3"/>
        </w:numPr>
      </w:pPr>
      <w:r w:rsidRPr="00897299">
        <w:t>Basic Operators in C Programming</w:t>
      </w:r>
    </w:p>
    <w:p w:rsidR="00507382" w:rsidRDefault="00507382" w:rsidP="00507382">
      <w:pPr>
        <w:pStyle w:val="ListParagraph"/>
      </w:pPr>
    </w:p>
    <w:p w:rsidR="00897299" w:rsidRPr="00507382" w:rsidRDefault="00897299" w:rsidP="00507382">
      <w:pPr>
        <w:pStyle w:val="ListParagraph"/>
        <w:numPr>
          <w:ilvl w:val="0"/>
          <w:numId w:val="26"/>
        </w:numPr>
        <w:rPr>
          <w:b/>
          <w:bCs/>
          <w:color w:val="C00000"/>
          <w:sz w:val="28"/>
          <w:szCs w:val="28"/>
        </w:rPr>
      </w:pPr>
      <w:r w:rsidRPr="00507382">
        <w:rPr>
          <w:b/>
          <w:bCs/>
          <w:color w:val="C00000"/>
          <w:sz w:val="28"/>
          <w:szCs w:val="28"/>
        </w:rPr>
        <w:t>The Decision Control Structure</w:t>
      </w:r>
    </w:p>
    <w:p w:rsidR="00897299" w:rsidRDefault="00897299" w:rsidP="00C9485A">
      <w:pPr>
        <w:pStyle w:val="ListParagraph"/>
        <w:numPr>
          <w:ilvl w:val="0"/>
          <w:numId w:val="4"/>
        </w:numPr>
      </w:pPr>
      <w:r>
        <w:t>Decisions Control Structure &amp; the If Statement</w:t>
      </w:r>
    </w:p>
    <w:p w:rsidR="00897299" w:rsidRDefault="00897299" w:rsidP="00C9485A">
      <w:pPr>
        <w:pStyle w:val="ListParagraph"/>
        <w:numPr>
          <w:ilvl w:val="0"/>
          <w:numId w:val="4"/>
        </w:numPr>
      </w:pPr>
      <w:r>
        <w:t>The if-else Statement</w:t>
      </w:r>
    </w:p>
    <w:p w:rsidR="00897299" w:rsidRDefault="00897299" w:rsidP="00C9485A">
      <w:pPr>
        <w:pStyle w:val="ListParagraph"/>
        <w:numPr>
          <w:ilvl w:val="0"/>
          <w:numId w:val="4"/>
        </w:numPr>
      </w:pPr>
      <w:r>
        <w:t>Use of Logical Operators</w:t>
      </w:r>
    </w:p>
    <w:p w:rsidR="00897299" w:rsidRDefault="00897299" w:rsidP="00C9485A">
      <w:pPr>
        <w:pStyle w:val="ListParagraph"/>
        <w:numPr>
          <w:ilvl w:val="0"/>
          <w:numId w:val="4"/>
        </w:numPr>
      </w:pPr>
      <w:r>
        <w:t>Different types of Operators</w:t>
      </w:r>
    </w:p>
    <w:p w:rsidR="00897299" w:rsidRDefault="00897299" w:rsidP="00C9485A">
      <w:pPr>
        <w:pStyle w:val="ListParagraph"/>
        <w:numPr>
          <w:ilvl w:val="0"/>
          <w:numId w:val="4"/>
        </w:numPr>
      </w:pPr>
      <w:r>
        <w:t>Points to remember</w:t>
      </w:r>
    </w:p>
    <w:p w:rsidR="00507382" w:rsidRDefault="00507382" w:rsidP="00507382">
      <w:pPr>
        <w:pStyle w:val="ListParagraph"/>
      </w:pPr>
    </w:p>
    <w:p w:rsidR="00897299" w:rsidRPr="00507382" w:rsidRDefault="00897299" w:rsidP="00507382">
      <w:pPr>
        <w:pStyle w:val="ListParagraph"/>
        <w:numPr>
          <w:ilvl w:val="0"/>
          <w:numId w:val="26"/>
        </w:numPr>
        <w:rPr>
          <w:b/>
          <w:bCs/>
          <w:color w:val="C00000"/>
          <w:sz w:val="28"/>
          <w:szCs w:val="28"/>
        </w:rPr>
      </w:pPr>
      <w:r w:rsidRPr="00507382">
        <w:rPr>
          <w:b/>
          <w:bCs/>
          <w:color w:val="C00000"/>
          <w:sz w:val="28"/>
          <w:szCs w:val="28"/>
        </w:rPr>
        <w:t>Loop Control Structure</w:t>
      </w:r>
    </w:p>
    <w:p w:rsidR="00897299" w:rsidRDefault="00897299" w:rsidP="00C9485A">
      <w:pPr>
        <w:pStyle w:val="ListParagraph"/>
        <w:numPr>
          <w:ilvl w:val="0"/>
          <w:numId w:val="5"/>
        </w:numPr>
      </w:pPr>
      <w:r>
        <w:t>Loops and the While loop</w:t>
      </w:r>
    </w:p>
    <w:p w:rsidR="00897299" w:rsidRDefault="00897299" w:rsidP="00C9485A">
      <w:pPr>
        <w:pStyle w:val="ListParagraph"/>
        <w:numPr>
          <w:ilvl w:val="0"/>
          <w:numId w:val="5"/>
        </w:numPr>
      </w:pPr>
      <w:r>
        <w:t>While Loop</w:t>
      </w:r>
    </w:p>
    <w:p w:rsidR="00897299" w:rsidRDefault="00897299" w:rsidP="00C9485A">
      <w:pPr>
        <w:pStyle w:val="ListParagraph"/>
        <w:numPr>
          <w:ilvl w:val="0"/>
          <w:numId w:val="5"/>
        </w:numPr>
      </w:pPr>
      <w:r>
        <w:t>For Loop</w:t>
      </w:r>
    </w:p>
    <w:p w:rsidR="00897299" w:rsidRDefault="00897299" w:rsidP="00C9485A">
      <w:pPr>
        <w:pStyle w:val="ListParagraph"/>
        <w:numPr>
          <w:ilvl w:val="0"/>
          <w:numId w:val="5"/>
        </w:numPr>
      </w:pPr>
      <w:r>
        <w:t>Operators in Loop</w:t>
      </w:r>
    </w:p>
    <w:p w:rsidR="00897299" w:rsidRDefault="00897299" w:rsidP="00C9485A">
      <w:pPr>
        <w:pStyle w:val="ListParagraph"/>
        <w:numPr>
          <w:ilvl w:val="0"/>
          <w:numId w:val="5"/>
        </w:numPr>
      </w:pPr>
      <w:r>
        <w:t>The Odd Loop</w:t>
      </w:r>
    </w:p>
    <w:p w:rsidR="00897299" w:rsidRDefault="00897299" w:rsidP="00C9485A">
      <w:pPr>
        <w:pStyle w:val="ListParagraph"/>
        <w:numPr>
          <w:ilvl w:val="0"/>
          <w:numId w:val="5"/>
        </w:numPr>
      </w:pPr>
      <w:r>
        <w:t>Break Statement</w:t>
      </w:r>
    </w:p>
    <w:p w:rsidR="00897299" w:rsidRDefault="00897299" w:rsidP="00C9485A">
      <w:pPr>
        <w:pStyle w:val="ListParagraph"/>
        <w:numPr>
          <w:ilvl w:val="0"/>
          <w:numId w:val="5"/>
        </w:numPr>
      </w:pPr>
      <w:r>
        <w:t>Continue Statement</w:t>
      </w:r>
    </w:p>
    <w:p w:rsidR="00897299" w:rsidRDefault="00897299" w:rsidP="00C9485A">
      <w:pPr>
        <w:pStyle w:val="ListParagraph"/>
        <w:numPr>
          <w:ilvl w:val="0"/>
          <w:numId w:val="5"/>
        </w:numPr>
      </w:pPr>
      <w:r>
        <w:t>do-while loop</w:t>
      </w:r>
    </w:p>
    <w:p w:rsidR="00897299" w:rsidRDefault="00897299" w:rsidP="00C9485A">
      <w:pPr>
        <w:pStyle w:val="ListParagraph"/>
        <w:numPr>
          <w:ilvl w:val="0"/>
          <w:numId w:val="5"/>
        </w:numPr>
      </w:pPr>
      <w:r>
        <w:t>Tips to remember</w:t>
      </w:r>
    </w:p>
    <w:p w:rsidR="00507382" w:rsidRDefault="00507382" w:rsidP="00507382">
      <w:pPr>
        <w:pStyle w:val="ListParagraph"/>
      </w:pPr>
    </w:p>
    <w:p w:rsidR="00897299" w:rsidRPr="00507382" w:rsidRDefault="00897299" w:rsidP="00507382">
      <w:pPr>
        <w:pStyle w:val="ListParagraph"/>
        <w:numPr>
          <w:ilvl w:val="0"/>
          <w:numId w:val="26"/>
        </w:numPr>
        <w:rPr>
          <w:b/>
          <w:bCs/>
          <w:color w:val="C00000"/>
          <w:sz w:val="28"/>
          <w:szCs w:val="28"/>
        </w:rPr>
      </w:pPr>
      <w:r w:rsidRPr="00507382">
        <w:rPr>
          <w:b/>
          <w:bCs/>
          <w:color w:val="C00000"/>
          <w:sz w:val="28"/>
          <w:szCs w:val="28"/>
        </w:rPr>
        <w:t>Case Control Structure</w:t>
      </w:r>
    </w:p>
    <w:p w:rsidR="00897299" w:rsidRDefault="00897299" w:rsidP="00C9485A">
      <w:pPr>
        <w:pStyle w:val="ListParagraph"/>
        <w:numPr>
          <w:ilvl w:val="0"/>
          <w:numId w:val="6"/>
        </w:numPr>
      </w:pPr>
      <w:r>
        <w:t>Decisions using switch</w:t>
      </w:r>
    </w:p>
    <w:p w:rsidR="00897299" w:rsidRDefault="00897299" w:rsidP="00C9485A">
      <w:pPr>
        <w:pStyle w:val="ListParagraph"/>
        <w:numPr>
          <w:ilvl w:val="0"/>
          <w:numId w:val="6"/>
        </w:numPr>
      </w:pPr>
      <w:r>
        <w:t>The Tips and Traps</w:t>
      </w:r>
    </w:p>
    <w:p w:rsidR="00897299" w:rsidRDefault="00897299" w:rsidP="00C9485A">
      <w:pPr>
        <w:pStyle w:val="ListParagraph"/>
        <w:numPr>
          <w:ilvl w:val="0"/>
          <w:numId w:val="6"/>
        </w:numPr>
      </w:pPr>
      <w:r>
        <w:t>Switch versus if-else Ladder</w:t>
      </w:r>
    </w:p>
    <w:p w:rsidR="00897299" w:rsidRDefault="00897299" w:rsidP="00C9485A">
      <w:pPr>
        <w:pStyle w:val="ListParagraph"/>
        <w:numPr>
          <w:ilvl w:val="0"/>
          <w:numId w:val="6"/>
        </w:numPr>
      </w:pPr>
      <w:r>
        <w:t>The goto keyword</w:t>
      </w:r>
    </w:p>
    <w:p w:rsidR="00507382" w:rsidRDefault="00507382" w:rsidP="00507382">
      <w:pPr>
        <w:pStyle w:val="ListParagraph"/>
      </w:pPr>
    </w:p>
    <w:p w:rsidR="00897299" w:rsidRPr="00507382" w:rsidRDefault="00897299" w:rsidP="00507382">
      <w:pPr>
        <w:pStyle w:val="ListParagraph"/>
        <w:numPr>
          <w:ilvl w:val="0"/>
          <w:numId w:val="26"/>
        </w:numPr>
        <w:rPr>
          <w:b/>
          <w:bCs/>
          <w:color w:val="C00000"/>
          <w:sz w:val="28"/>
          <w:szCs w:val="28"/>
        </w:rPr>
      </w:pPr>
      <w:r w:rsidRPr="00507382">
        <w:rPr>
          <w:b/>
          <w:bCs/>
          <w:color w:val="C00000"/>
          <w:sz w:val="28"/>
          <w:szCs w:val="28"/>
        </w:rPr>
        <w:t>Functions and Pointers</w:t>
      </w:r>
    </w:p>
    <w:p w:rsidR="00897299" w:rsidRDefault="00897299" w:rsidP="00C9485A">
      <w:pPr>
        <w:pStyle w:val="ListParagraph"/>
        <w:numPr>
          <w:ilvl w:val="0"/>
          <w:numId w:val="7"/>
        </w:numPr>
      </w:pPr>
      <w:r>
        <w:t>About Functions</w:t>
      </w:r>
    </w:p>
    <w:p w:rsidR="00897299" w:rsidRDefault="00897299" w:rsidP="00C9485A">
      <w:pPr>
        <w:pStyle w:val="ListParagraph"/>
        <w:numPr>
          <w:ilvl w:val="0"/>
          <w:numId w:val="7"/>
        </w:numPr>
      </w:pPr>
      <w:r>
        <w:t>Passing Values between Functions</w:t>
      </w:r>
    </w:p>
    <w:p w:rsidR="00897299" w:rsidRDefault="00897299" w:rsidP="00C9485A">
      <w:pPr>
        <w:pStyle w:val="ListParagraph"/>
        <w:numPr>
          <w:ilvl w:val="0"/>
          <w:numId w:val="7"/>
        </w:numPr>
      </w:pPr>
      <w:r>
        <w:t>Scope Rule of Functions</w:t>
      </w:r>
    </w:p>
    <w:p w:rsidR="00897299" w:rsidRDefault="00897299" w:rsidP="00C9485A">
      <w:pPr>
        <w:pStyle w:val="ListParagraph"/>
        <w:numPr>
          <w:ilvl w:val="0"/>
          <w:numId w:val="7"/>
        </w:numPr>
      </w:pPr>
      <w:r>
        <w:lastRenderedPageBreak/>
        <w:t>Calling Convention</w:t>
      </w:r>
    </w:p>
    <w:p w:rsidR="00897299" w:rsidRDefault="00897299" w:rsidP="00C9485A">
      <w:pPr>
        <w:pStyle w:val="ListParagraph"/>
        <w:numPr>
          <w:ilvl w:val="0"/>
          <w:numId w:val="7"/>
        </w:numPr>
      </w:pPr>
      <w:r>
        <w:t>One Dicey Issue</w:t>
      </w:r>
    </w:p>
    <w:p w:rsidR="00897299" w:rsidRDefault="00897299" w:rsidP="00C9485A">
      <w:pPr>
        <w:pStyle w:val="ListParagraph"/>
        <w:numPr>
          <w:ilvl w:val="0"/>
          <w:numId w:val="7"/>
        </w:numPr>
      </w:pPr>
      <w:r>
        <w:t>Advanced Features of Functions</w:t>
      </w:r>
    </w:p>
    <w:p w:rsidR="00897299" w:rsidRDefault="00897299" w:rsidP="00C9485A">
      <w:pPr>
        <w:pStyle w:val="ListParagraph"/>
        <w:numPr>
          <w:ilvl w:val="0"/>
          <w:numId w:val="7"/>
        </w:numPr>
      </w:pPr>
      <w:r>
        <w:t>Function Declaration and Prototypes</w:t>
      </w:r>
    </w:p>
    <w:p w:rsidR="00897299" w:rsidRDefault="00897299" w:rsidP="00C9485A">
      <w:pPr>
        <w:pStyle w:val="ListParagraph"/>
        <w:numPr>
          <w:ilvl w:val="0"/>
          <w:numId w:val="7"/>
        </w:numPr>
      </w:pPr>
      <w:r>
        <w:t>Call by Value or Call by Reference</w:t>
      </w:r>
    </w:p>
    <w:p w:rsidR="00897299" w:rsidRDefault="00897299" w:rsidP="00C9485A">
      <w:pPr>
        <w:pStyle w:val="ListParagraph"/>
        <w:numPr>
          <w:ilvl w:val="0"/>
          <w:numId w:val="7"/>
        </w:numPr>
      </w:pPr>
      <w:r>
        <w:t>An Introduction to Pointers</w:t>
      </w:r>
    </w:p>
    <w:p w:rsidR="00897299" w:rsidRDefault="00897299" w:rsidP="00C9485A">
      <w:pPr>
        <w:pStyle w:val="ListParagraph"/>
        <w:numPr>
          <w:ilvl w:val="0"/>
          <w:numId w:val="7"/>
        </w:numPr>
      </w:pPr>
      <w:r>
        <w:t>Pointer Notation</w:t>
      </w:r>
    </w:p>
    <w:p w:rsidR="00897299" w:rsidRDefault="00897299" w:rsidP="00C9485A">
      <w:pPr>
        <w:pStyle w:val="ListParagraph"/>
        <w:numPr>
          <w:ilvl w:val="0"/>
          <w:numId w:val="7"/>
        </w:numPr>
      </w:pPr>
      <w:r>
        <w:t>Function Calls</w:t>
      </w:r>
    </w:p>
    <w:p w:rsidR="00897299" w:rsidRDefault="00897299" w:rsidP="00C9485A">
      <w:pPr>
        <w:pStyle w:val="ListParagraph"/>
        <w:numPr>
          <w:ilvl w:val="0"/>
          <w:numId w:val="7"/>
        </w:numPr>
      </w:pPr>
      <w:r>
        <w:t>Basics of Call by value and call by reference</w:t>
      </w:r>
    </w:p>
    <w:p w:rsidR="00897299" w:rsidRDefault="00897299" w:rsidP="00C9485A">
      <w:pPr>
        <w:pStyle w:val="ListParagraph"/>
        <w:numPr>
          <w:ilvl w:val="0"/>
          <w:numId w:val="7"/>
        </w:numPr>
      </w:pPr>
      <w:r>
        <w:t>Conclusions</w:t>
      </w:r>
    </w:p>
    <w:p w:rsidR="00897299" w:rsidRDefault="00897299" w:rsidP="00C9485A">
      <w:pPr>
        <w:pStyle w:val="ListParagraph"/>
        <w:numPr>
          <w:ilvl w:val="0"/>
          <w:numId w:val="7"/>
        </w:numPr>
      </w:pPr>
      <w:r>
        <w:t>Recursion</w:t>
      </w:r>
    </w:p>
    <w:p w:rsidR="00897299" w:rsidRDefault="00897299" w:rsidP="00C9485A">
      <w:pPr>
        <w:pStyle w:val="ListParagraph"/>
        <w:numPr>
          <w:ilvl w:val="0"/>
          <w:numId w:val="7"/>
        </w:numPr>
      </w:pPr>
      <w:r>
        <w:t>Recursion and Stack</w:t>
      </w:r>
    </w:p>
    <w:p w:rsidR="00897299" w:rsidRDefault="00897299" w:rsidP="00C9485A">
      <w:pPr>
        <w:pStyle w:val="ListParagraph"/>
        <w:numPr>
          <w:ilvl w:val="0"/>
          <w:numId w:val="7"/>
        </w:numPr>
      </w:pPr>
      <w:r>
        <w:t>Adding Functions to the Library</w:t>
      </w:r>
    </w:p>
    <w:p w:rsidR="00507382" w:rsidRDefault="00507382" w:rsidP="00507382">
      <w:pPr>
        <w:pStyle w:val="ListParagraph"/>
      </w:pPr>
    </w:p>
    <w:p w:rsidR="00897299" w:rsidRPr="00507382" w:rsidRDefault="00897299" w:rsidP="00507382">
      <w:pPr>
        <w:pStyle w:val="ListParagraph"/>
        <w:numPr>
          <w:ilvl w:val="0"/>
          <w:numId w:val="26"/>
        </w:numPr>
        <w:rPr>
          <w:b/>
          <w:bCs/>
          <w:color w:val="C00000"/>
          <w:sz w:val="28"/>
          <w:szCs w:val="28"/>
        </w:rPr>
      </w:pPr>
      <w:r w:rsidRPr="00507382">
        <w:rPr>
          <w:b/>
          <w:bCs/>
          <w:color w:val="C00000"/>
          <w:sz w:val="28"/>
          <w:szCs w:val="28"/>
        </w:rPr>
        <w:t>Data Types Revisited</w:t>
      </w:r>
    </w:p>
    <w:p w:rsidR="00897299" w:rsidRDefault="00897299" w:rsidP="00C9485A">
      <w:pPr>
        <w:pStyle w:val="ListParagraph"/>
        <w:numPr>
          <w:ilvl w:val="0"/>
          <w:numId w:val="8"/>
        </w:numPr>
      </w:pPr>
      <w:r>
        <w:t>Data type</w:t>
      </w:r>
    </w:p>
    <w:p w:rsidR="00897299" w:rsidRDefault="00897299" w:rsidP="00C9485A">
      <w:pPr>
        <w:pStyle w:val="ListParagraph"/>
        <w:numPr>
          <w:ilvl w:val="0"/>
          <w:numId w:val="8"/>
        </w:numPr>
      </w:pPr>
      <w:r>
        <w:t>Integer number variables</w:t>
      </w:r>
    </w:p>
    <w:p w:rsidR="00897299" w:rsidRDefault="00897299" w:rsidP="00C9485A">
      <w:pPr>
        <w:pStyle w:val="ListParagraph"/>
        <w:numPr>
          <w:ilvl w:val="0"/>
          <w:numId w:val="8"/>
        </w:numPr>
      </w:pPr>
      <w:r>
        <w:t>Integers, signed and unsigned</w:t>
      </w:r>
    </w:p>
    <w:p w:rsidR="00897299" w:rsidRDefault="00897299" w:rsidP="00C9485A">
      <w:pPr>
        <w:pStyle w:val="ListParagraph"/>
        <w:numPr>
          <w:ilvl w:val="0"/>
          <w:numId w:val="8"/>
        </w:numPr>
      </w:pPr>
      <w:r>
        <w:t>Chars, signed and unsigned</w:t>
      </w:r>
    </w:p>
    <w:p w:rsidR="00897299" w:rsidRDefault="00897299" w:rsidP="00C9485A">
      <w:pPr>
        <w:pStyle w:val="ListParagraph"/>
        <w:numPr>
          <w:ilvl w:val="0"/>
          <w:numId w:val="8"/>
        </w:numPr>
      </w:pPr>
      <w:r>
        <w:t>Floats and Doubles</w:t>
      </w:r>
    </w:p>
    <w:p w:rsidR="00897299" w:rsidRDefault="00897299" w:rsidP="00C9485A">
      <w:pPr>
        <w:pStyle w:val="ListParagraph"/>
        <w:numPr>
          <w:ilvl w:val="0"/>
          <w:numId w:val="8"/>
        </w:numPr>
      </w:pPr>
      <w:r>
        <w:t>Issues related to Data types</w:t>
      </w:r>
    </w:p>
    <w:p w:rsidR="00897299" w:rsidRDefault="00897299" w:rsidP="00C9485A">
      <w:pPr>
        <w:pStyle w:val="ListParagraph"/>
        <w:numPr>
          <w:ilvl w:val="0"/>
          <w:numId w:val="8"/>
        </w:numPr>
      </w:pPr>
      <w:r>
        <w:t>Storage Classes in C</w:t>
      </w:r>
    </w:p>
    <w:p w:rsidR="00897299" w:rsidRDefault="00897299" w:rsidP="00C9485A">
      <w:pPr>
        <w:pStyle w:val="ListParagraph"/>
        <w:numPr>
          <w:ilvl w:val="0"/>
          <w:numId w:val="8"/>
        </w:numPr>
      </w:pPr>
      <w:r>
        <w:t>Automatic Storage Class</w:t>
      </w:r>
    </w:p>
    <w:p w:rsidR="00897299" w:rsidRDefault="00897299" w:rsidP="00C9485A">
      <w:pPr>
        <w:pStyle w:val="ListParagraph"/>
        <w:numPr>
          <w:ilvl w:val="0"/>
          <w:numId w:val="8"/>
        </w:numPr>
      </w:pPr>
      <w:r>
        <w:t>Register Storage Class</w:t>
      </w:r>
    </w:p>
    <w:p w:rsidR="00897299" w:rsidRDefault="00897299" w:rsidP="00C9485A">
      <w:pPr>
        <w:pStyle w:val="ListParagraph"/>
        <w:numPr>
          <w:ilvl w:val="0"/>
          <w:numId w:val="8"/>
        </w:numPr>
      </w:pPr>
      <w:r>
        <w:t>Static Storage Class</w:t>
      </w:r>
    </w:p>
    <w:p w:rsidR="00897299" w:rsidRDefault="00897299" w:rsidP="00C9485A">
      <w:pPr>
        <w:pStyle w:val="ListParagraph"/>
        <w:numPr>
          <w:ilvl w:val="0"/>
          <w:numId w:val="8"/>
        </w:numPr>
      </w:pPr>
      <w:r>
        <w:t>External Storage Class</w:t>
      </w:r>
    </w:p>
    <w:p w:rsidR="00897299" w:rsidRDefault="00897299" w:rsidP="00C9485A">
      <w:pPr>
        <w:pStyle w:val="ListParagraph"/>
        <w:numPr>
          <w:ilvl w:val="0"/>
          <w:numId w:val="8"/>
        </w:numPr>
      </w:pPr>
      <w:r>
        <w:t>To study the Ground rules for the Storage Class</w:t>
      </w:r>
    </w:p>
    <w:p w:rsidR="00507382" w:rsidRDefault="00507382" w:rsidP="00507382">
      <w:pPr>
        <w:pStyle w:val="ListParagraph"/>
      </w:pPr>
    </w:p>
    <w:p w:rsidR="00897299" w:rsidRPr="00507382" w:rsidRDefault="00897299" w:rsidP="00507382">
      <w:pPr>
        <w:pStyle w:val="ListParagraph"/>
        <w:numPr>
          <w:ilvl w:val="0"/>
          <w:numId w:val="26"/>
        </w:numPr>
        <w:rPr>
          <w:b/>
          <w:bCs/>
          <w:color w:val="C00000"/>
          <w:sz w:val="28"/>
          <w:szCs w:val="28"/>
        </w:rPr>
      </w:pPr>
      <w:r w:rsidRPr="00507382">
        <w:rPr>
          <w:b/>
          <w:bCs/>
          <w:color w:val="C00000"/>
          <w:sz w:val="28"/>
          <w:szCs w:val="28"/>
        </w:rPr>
        <w:t>The C Preprocessor</w:t>
      </w:r>
    </w:p>
    <w:p w:rsidR="00897299" w:rsidRDefault="00897299" w:rsidP="00C9485A">
      <w:pPr>
        <w:pStyle w:val="ListParagraph"/>
        <w:numPr>
          <w:ilvl w:val="0"/>
          <w:numId w:val="9"/>
        </w:numPr>
      </w:pPr>
      <w:r>
        <w:t>Features of C Preprocessor</w:t>
      </w:r>
    </w:p>
    <w:p w:rsidR="00897299" w:rsidRDefault="00897299" w:rsidP="00C9485A">
      <w:pPr>
        <w:pStyle w:val="ListParagraph"/>
        <w:numPr>
          <w:ilvl w:val="0"/>
          <w:numId w:val="9"/>
        </w:numPr>
      </w:pPr>
      <w:r>
        <w:t>Preprocessor and Macro Directives</w:t>
      </w:r>
    </w:p>
    <w:p w:rsidR="00897299" w:rsidRDefault="00897299" w:rsidP="00C9485A">
      <w:pPr>
        <w:pStyle w:val="ListParagraph"/>
        <w:numPr>
          <w:ilvl w:val="0"/>
          <w:numId w:val="9"/>
        </w:numPr>
      </w:pPr>
      <w:r>
        <w:t>Macros with Arguments and Macros versus Functions</w:t>
      </w:r>
    </w:p>
    <w:p w:rsidR="00897299" w:rsidRDefault="00897299" w:rsidP="00C9485A">
      <w:pPr>
        <w:pStyle w:val="ListParagraph"/>
        <w:numPr>
          <w:ilvl w:val="0"/>
          <w:numId w:val="9"/>
        </w:numPr>
      </w:pPr>
      <w:r>
        <w:t>Various Directives</w:t>
      </w:r>
    </w:p>
    <w:p w:rsidR="00507382" w:rsidRDefault="00507382" w:rsidP="00507382">
      <w:pPr>
        <w:pStyle w:val="ListParagraph"/>
      </w:pPr>
    </w:p>
    <w:p w:rsidR="00897299" w:rsidRPr="00507382" w:rsidRDefault="00897299" w:rsidP="00507382">
      <w:pPr>
        <w:pStyle w:val="ListParagraph"/>
        <w:numPr>
          <w:ilvl w:val="0"/>
          <w:numId w:val="26"/>
        </w:numPr>
        <w:rPr>
          <w:b/>
          <w:bCs/>
          <w:color w:val="C00000"/>
          <w:sz w:val="28"/>
          <w:szCs w:val="28"/>
        </w:rPr>
      </w:pPr>
      <w:r w:rsidRPr="00507382">
        <w:rPr>
          <w:b/>
          <w:bCs/>
          <w:color w:val="C00000"/>
          <w:sz w:val="28"/>
          <w:szCs w:val="28"/>
        </w:rPr>
        <w:t>Arrays</w:t>
      </w:r>
    </w:p>
    <w:p w:rsidR="00897299" w:rsidRDefault="00DE14EB" w:rsidP="005C09DB">
      <w:pPr>
        <w:pStyle w:val="ListParagraph"/>
        <w:numPr>
          <w:ilvl w:val="0"/>
          <w:numId w:val="10"/>
        </w:numPr>
      </w:pPr>
      <w:r>
        <w:t>About Array</w:t>
      </w:r>
    </w:p>
    <w:p w:rsidR="00897299" w:rsidRDefault="00897299" w:rsidP="00C9485A">
      <w:pPr>
        <w:pStyle w:val="ListParagraph"/>
        <w:numPr>
          <w:ilvl w:val="0"/>
          <w:numId w:val="10"/>
        </w:numPr>
      </w:pPr>
      <w:r>
        <w:t>Usage of Arras</w:t>
      </w:r>
    </w:p>
    <w:p w:rsidR="00897299" w:rsidRDefault="00897299" w:rsidP="00C9485A">
      <w:pPr>
        <w:pStyle w:val="ListParagraph"/>
        <w:numPr>
          <w:ilvl w:val="0"/>
          <w:numId w:val="10"/>
        </w:numPr>
      </w:pPr>
      <w:r>
        <w:t>Pointers and Arrays</w:t>
      </w:r>
    </w:p>
    <w:p w:rsidR="00897299" w:rsidRDefault="00897299" w:rsidP="00C9485A">
      <w:pPr>
        <w:pStyle w:val="ListParagraph"/>
        <w:numPr>
          <w:ilvl w:val="0"/>
          <w:numId w:val="10"/>
        </w:numPr>
      </w:pPr>
      <w:r>
        <w:t>Passing an Entire Array to a Function</w:t>
      </w:r>
    </w:p>
    <w:p w:rsidR="00897299" w:rsidRDefault="00897299" w:rsidP="00C9485A">
      <w:pPr>
        <w:pStyle w:val="ListParagraph"/>
        <w:numPr>
          <w:ilvl w:val="0"/>
          <w:numId w:val="10"/>
        </w:numPr>
      </w:pPr>
      <w:r>
        <w:t>Two Dimensional Arrays</w:t>
      </w:r>
    </w:p>
    <w:p w:rsidR="00897299" w:rsidRDefault="00897299" w:rsidP="00C9485A">
      <w:pPr>
        <w:pStyle w:val="ListParagraph"/>
        <w:numPr>
          <w:ilvl w:val="0"/>
          <w:numId w:val="10"/>
        </w:numPr>
      </w:pPr>
      <w:r>
        <w:t>Initializing a 2-Dimensional Array</w:t>
      </w:r>
    </w:p>
    <w:p w:rsidR="00897299" w:rsidRDefault="00897299" w:rsidP="00C9485A">
      <w:pPr>
        <w:pStyle w:val="ListParagraph"/>
        <w:numPr>
          <w:ilvl w:val="0"/>
          <w:numId w:val="10"/>
        </w:numPr>
      </w:pPr>
      <w:r>
        <w:t>Memory Map of a 2-Dimensional Array</w:t>
      </w:r>
    </w:p>
    <w:p w:rsidR="00897299" w:rsidRDefault="00897299" w:rsidP="00C9485A">
      <w:pPr>
        <w:pStyle w:val="ListParagraph"/>
        <w:numPr>
          <w:ilvl w:val="0"/>
          <w:numId w:val="10"/>
        </w:numPr>
      </w:pPr>
      <w:r>
        <w:t>Pointers and 2-Dimensional Arrays</w:t>
      </w:r>
    </w:p>
    <w:p w:rsidR="00897299" w:rsidRDefault="00897299" w:rsidP="00C9485A">
      <w:pPr>
        <w:pStyle w:val="ListParagraph"/>
        <w:numPr>
          <w:ilvl w:val="0"/>
          <w:numId w:val="10"/>
        </w:numPr>
      </w:pPr>
      <w:r>
        <w:t>Pointer to an Array 295</w:t>
      </w:r>
    </w:p>
    <w:p w:rsidR="00897299" w:rsidRDefault="00897299" w:rsidP="00C9485A">
      <w:pPr>
        <w:pStyle w:val="ListParagraph"/>
        <w:numPr>
          <w:ilvl w:val="0"/>
          <w:numId w:val="10"/>
        </w:numPr>
      </w:pPr>
      <w:r>
        <w:t>Passing 2-D array to a Function</w:t>
      </w:r>
    </w:p>
    <w:p w:rsidR="00897299" w:rsidRDefault="00897299" w:rsidP="00C9485A">
      <w:pPr>
        <w:pStyle w:val="ListParagraph"/>
        <w:numPr>
          <w:ilvl w:val="0"/>
          <w:numId w:val="10"/>
        </w:numPr>
      </w:pPr>
      <w:r>
        <w:lastRenderedPageBreak/>
        <w:t>Array of Pointers</w:t>
      </w:r>
    </w:p>
    <w:p w:rsidR="00897299" w:rsidRDefault="00897299" w:rsidP="00C9485A">
      <w:pPr>
        <w:pStyle w:val="ListParagraph"/>
        <w:numPr>
          <w:ilvl w:val="0"/>
          <w:numId w:val="10"/>
        </w:numPr>
      </w:pPr>
      <w:r>
        <w:t>Three Dimensional Array</w:t>
      </w:r>
    </w:p>
    <w:p w:rsidR="00507382" w:rsidRDefault="00507382" w:rsidP="00507382">
      <w:pPr>
        <w:pStyle w:val="ListParagraph"/>
      </w:pPr>
    </w:p>
    <w:p w:rsidR="00897299" w:rsidRPr="00507382" w:rsidRDefault="00600D09" w:rsidP="00507382">
      <w:pPr>
        <w:pStyle w:val="ListParagraph"/>
        <w:numPr>
          <w:ilvl w:val="0"/>
          <w:numId w:val="26"/>
        </w:numPr>
        <w:rPr>
          <w:b/>
          <w:bCs/>
          <w:color w:val="C00000"/>
          <w:sz w:val="28"/>
          <w:szCs w:val="28"/>
        </w:rPr>
      </w:pPr>
      <w:r w:rsidRPr="00507382">
        <w:rPr>
          <w:b/>
          <w:bCs/>
          <w:color w:val="C00000"/>
          <w:sz w:val="28"/>
          <w:szCs w:val="28"/>
        </w:rPr>
        <w:t>Pupating</w:t>
      </w:r>
      <w:r w:rsidR="00897299" w:rsidRPr="00507382">
        <w:rPr>
          <w:b/>
          <w:bCs/>
          <w:color w:val="C00000"/>
          <w:sz w:val="28"/>
          <w:szCs w:val="28"/>
        </w:rPr>
        <w:t xml:space="preserve"> on Strings</w:t>
      </w:r>
    </w:p>
    <w:p w:rsidR="00897299" w:rsidRDefault="00897299" w:rsidP="00C9485A">
      <w:pPr>
        <w:pStyle w:val="ListParagraph"/>
        <w:numPr>
          <w:ilvl w:val="0"/>
          <w:numId w:val="11"/>
        </w:numPr>
      </w:pPr>
      <w:r>
        <w:t>What are Strings?</w:t>
      </w:r>
    </w:p>
    <w:p w:rsidR="00897299" w:rsidRDefault="00897299" w:rsidP="00C9485A">
      <w:pPr>
        <w:pStyle w:val="ListParagraph"/>
        <w:numPr>
          <w:ilvl w:val="0"/>
          <w:numId w:val="11"/>
        </w:numPr>
      </w:pPr>
      <w:r>
        <w:t>Pointers and Strings</w:t>
      </w:r>
    </w:p>
    <w:p w:rsidR="00897299" w:rsidRDefault="00897299" w:rsidP="00C9485A">
      <w:pPr>
        <w:pStyle w:val="ListParagraph"/>
        <w:numPr>
          <w:ilvl w:val="0"/>
          <w:numId w:val="11"/>
        </w:numPr>
      </w:pPr>
      <w:r>
        <w:t>Standard Library String Functions</w:t>
      </w:r>
    </w:p>
    <w:p w:rsidR="00897299" w:rsidRDefault="00897299" w:rsidP="00C9485A">
      <w:pPr>
        <w:pStyle w:val="ListParagraph"/>
        <w:numPr>
          <w:ilvl w:val="0"/>
          <w:numId w:val="11"/>
        </w:numPr>
      </w:pPr>
      <w:r>
        <w:t>Two-Dimensional Array of Characters</w:t>
      </w:r>
    </w:p>
    <w:p w:rsidR="00897299" w:rsidRDefault="00897299" w:rsidP="00C9485A">
      <w:pPr>
        <w:pStyle w:val="ListParagraph"/>
        <w:numPr>
          <w:ilvl w:val="0"/>
          <w:numId w:val="11"/>
        </w:numPr>
      </w:pPr>
      <w:r>
        <w:t>Array of Pointers to Strings</w:t>
      </w:r>
    </w:p>
    <w:p w:rsidR="00897299" w:rsidRDefault="00897299" w:rsidP="00C9485A">
      <w:pPr>
        <w:pStyle w:val="ListParagraph"/>
        <w:numPr>
          <w:ilvl w:val="0"/>
          <w:numId w:val="11"/>
        </w:numPr>
      </w:pPr>
      <w:r>
        <w:t>Limitations of Array of Pointers to Strings</w:t>
      </w:r>
    </w:p>
    <w:p w:rsidR="00507382" w:rsidRDefault="00507382" w:rsidP="00507382">
      <w:pPr>
        <w:pStyle w:val="ListParagraph"/>
      </w:pPr>
    </w:p>
    <w:p w:rsidR="00897299" w:rsidRPr="00507382" w:rsidRDefault="00C3565D" w:rsidP="00507382">
      <w:pPr>
        <w:pStyle w:val="ListParagraph"/>
        <w:numPr>
          <w:ilvl w:val="0"/>
          <w:numId w:val="26"/>
        </w:numPr>
        <w:rPr>
          <w:b/>
          <w:bCs/>
          <w:color w:val="C00000"/>
          <w:sz w:val="28"/>
          <w:szCs w:val="28"/>
        </w:rPr>
      </w:pPr>
      <w:r w:rsidRPr="00507382">
        <w:rPr>
          <w:b/>
          <w:bCs/>
          <w:color w:val="C00000"/>
          <w:sz w:val="28"/>
          <w:szCs w:val="28"/>
        </w:rPr>
        <w:t>Structures</w:t>
      </w:r>
    </w:p>
    <w:p w:rsidR="00C3565D" w:rsidRDefault="00C3565D" w:rsidP="00C9485A">
      <w:pPr>
        <w:pStyle w:val="ListParagraph"/>
        <w:numPr>
          <w:ilvl w:val="0"/>
          <w:numId w:val="12"/>
        </w:numPr>
      </w:pPr>
      <w:r>
        <w:t>Why Use Structures?</w:t>
      </w:r>
    </w:p>
    <w:p w:rsidR="00C3565D" w:rsidRDefault="00C3565D" w:rsidP="00C9485A">
      <w:pPr>
        <w:pStyle w:val="ListParagraph"/>
        <w:numPr>
          <w:ilvl w:val="0"/>
          <w:numId w:val="12"/>
        </w:numPr>
      </w:pPr>
      <w:r>
        <w:t>Declaring a Structure</w:t>
      </w:r>
    </w:p>
    <w:p w:rsidR="00C3565D" w:rsidRDefault="00C3565D" w:rsidP="00C9485A">
      <w:pPr>
        <w:pStyle w:val="ListParagraph"/>
        <w:numPr>
          <w:ilvl w:val="0"/>
          <w:numId w:val="12"/>
        </w:numPr>
      </w:pPr>
      <w:r>
        <w:t>Accessing Structure Elements</w:t>
      </w:r>
    </w:p>
    <w:p w:rsidR="00C3565D" w:rsidRDefault="00C3565D" w:rsidP="00C9485A">
      <w:pPr>
        <w:pStyle w:val="ListParagraph"/>
        <w:numPr>
          <w:ilvl w:val="0"/>
          <w:numId w:val="12"/>
        </w:numPr>
      </w:pPr>
      <w:r>
        <w:t>Array of Structures</w:t>
      </w:r>
    </w:p>
    <w:p w:rsidR="00C3565D" w:rsidRDefault="00C3565D" w:rsidP="00C9485A">
      <w:pPr>
        <w:pStyle w:val="ListParagraph"/>
        <w:numPr>
          <w:ilvl w:val="0"/>
          <w:numId w:val="12"/>
        </w:numPr>
      </w:pPr>
      <w:r>
        <w:t>Additional Features of Structures</w:t>
      </w:r>
    </w:p>
    <w:p w:rsidR="00937EA1" w:rsidRDefault="00C3565D" w:rsidP="00C3565D">
      <w:pPr>
        <w:pStyle w:val="ListParagraph"/>
        <w:numPr>
          <w:ilvl w:val="0"/>
          <w:numId w:val="12"/>
        </w:numPr>
      </w:pPr>
      <w:r>
        <w:t>Uses of Structures</w:t>
      </w:r>
    </w:p>
    <w:p w:rsidR="00507382" w:rsidRPr="00507382" w:rsidRDefault="00507382" w:rsidP="00507382">
      <w:pPr>
        <w:pStyle w:val="ListParagraph"/>
      </w:pPr>
    </w:p>
    <w:p w:rsidR="00C3565D" w:rsidRPr="00507382" w:rsidRDefault="00507382" w:rsidP="00507382">
      <w:pPr>
        <w:pStyle w:val="ListParagraph"/>
        <w:numPr>
          <w:ilvl w:val="0"/>
          <w:numId w:val="26"/>
        </w:numPr>
        <w:rPr>
          <w:b/>
          <w:bCs/>
          <w:color w:val="C00000"/>
          <w:sz w:val="28"/>
          <w:szCs w:val="28"/>
        </w:rPr>
      </w:pPr>
      <w:r>
        <w:rPr>
          <w:b/>
          <w:bCs/>
          <w:color w:val="C00000"/>
          <w:sz w:val="28"/>
          <w:szCs w:val="28"/>
        </w:rPr>
        <w:t>Console Input/ou</w:t>
      </w:r>
      <w:r w:rsidR="00C3565D" w:rsidRPr="00507382">
        <w:rPr>
          <w:b/>
          <w:bCs/>
          <w:color w:val="C00000"/>
          <w:sz w:val="28"/>
          <w:szCs w:val="28"/>
        </w:rPr>
        <w:t>tput</w:t>
      </w:r>
    </w:p>
    <w:p w:rsidR="00C3565D" w:rsidRDefault="00C3565D" w:rsidP="00C9485A">
      <w:pPr>
        <w:pStyle w:val="ListParagraph"/>
        <w:numPr>
          <w:ilvl w:val="0"/>
          <w:numId w:val="13"/>
        </w:numPr>
      </w:pPr>
      <w:r>
        <w:t>Types of I/O</w:t>
      </w:r>
    </w:p>
    <w:p w:rsidR="00C3565D" w:rsidRDefault="00C3565D" w:rsidP="00C9485A">
      <w:pPr>
        <w:pStyle w:val="ListParagraph"/>
        <w:numPr>
          <w:ilvl w:val="0"/>
          <w:numId w:val="13"/>
        </w:numPr>
      </w:pPr>
      <w:r>
        <w:t>Formatted Console I/O Functions</w:t>
      </w:r>
    </w:p>
    <w:p w:rsidR="00C3565D" w:rsidRDefault="00C3565D" w:rsidP="00C9485A">
      <w:pPr>
        <w:pStyle w:val="ListParagraph"/>
        <w:numPr>
          <w:ilvl w:val="0"/>
          <w:numId w:val="13"/>
        </w:numPr>
      </w:pPr>
      <w:r>
        <w:t>sprintf( ) and sscanf( ) Functions</w:t>
      </w:r>
    </w:p>
    <w:p w:rsidR="00C3565D" w:rsidRDefault="00C3565D" w:rsidP="00C9485A">
      <w:pPr>
        <w:pStyle w:val="ListParagraph"/>
        <w:numPr>
          <w:ilvl w:val="0"/>
          <w:numId w:val="13"/>
        </w:numPr>
      </w:pPr>
      <w:r>
        <w:t>Unformatted Console I/O Functions</w:t>
      </w:r>
    </w:p>
    <w:p w:rsidR="00507382" w:rsidRDefault="00507382" w:rsidP="00507382">
      <w:pPr>
        <w:pStyle w:val="ListParagraph"/>
      </w:pPr>
    </w:p>
    <w:p w:rsidR="00C3565D" w:rsidRPr="00507382" w:rsidRDefault="00C3565D" w:rsidP="00507382">
      <w:pPr>
        <w:pStyle w:val="ListParagraph"/>
        <w:numPr>
          <w:ilvl w:val="0"/>
          <w:numId w:val="26"/>
        </w:numPr>
        <w:rPr>
          <w:b/>
          <w:bCs/>
          <w:color w:val="C00000"/>
          <w:sz w:val="28"/>
          <w:szCs w:val="28"/>
        </w:rPr>
      </w:pPr>
      <w:r w:rsidRPr="00507382">
        <w:rPr>
          <w:b/>
          <w:bCs/>
          <w:color w:val="C00000"/>
          <w:sz w:val="28"/>
          <w:szCs w:val="28"/>
        </w:rPr>
        <w:t>File Input/Output</w:t>
      </w:r>
    </w:p>
    <w:p w:rsidR="00C3565D" w:rsidRDefault="00C3565D" w:rsidP="00C9485A">
      <w:pPr>
        <w:pStyle w:val="ListParagraph"/>
        <w:numPr>
          <w:ilvl w:val="0"/>
          <w:numId w:val="14"/>
        </w:numPr>
      </w:pPr>
      <w:r>
        <w:t>Data Organization</w:t>
      </w:r>
    </w:p>
    <w:p w:rsidR="00C3565D" w:rsidRDefault="00C3565D" w:rsidP="00C9485A">
      <w:pPr>
        <w:pStyle w:val="ListParagraph"/>
        <w:numPr>
          <w:ilvl w:val="0"/>
          <w:numId w:val="14"/>
        </w:numPr>
      </w:pPr>
      <w:r>
        <w:t xml:space="preserve">File Operations </w:t>
      </w:r>
    </w:p>
    <w:p w:rsidR="00C3565D" w:rsidRDefault="00C3565D" w:rsidP="00C9485A">
      <w:pPr>
        <w:pStyle w:val="ListParagraph"/>
        <w:numPr>
          <w:ilvl w:val="0"/>
          <w:numId w:val="14"/>
        </w:numPr>
      </w:pPr>
      <w:r>
        <w:t>Opening a File</w:t>
      </w:r>
    </w:p>
    <w:p w:rsidR="00C3565D" w:rsidRDefault="00C3565D" w:rsidP="00C9485A">
      <w:pPr>
        <w:pStyle w:val="ListParagraph"/>
        <w:numPr>
          <w:ilvl w:val="0"/>
          <w:numId w:val="14"/>
        </w:numPr>
      </w:pPr>
      <w:r>
        <w:t>Reading from a File</w:t>
      </w:r>
    </w:p>
    <w:p w:rsidR="00C3565D" w:rsidRDefault="00C3565D" w:rsidP="00C9485A">
      <w:pPr>
        <w:pStyle w:val="ListParagraph"/>
        <w:numPr>
          <w:ilvl w:val="0"/>
          <w:numId w:val="14"/>
        </w:numPr>
      </w:pPr>
      <w:r>
        <w:t>Trouble in Opening a File</w:t>
      </w:r>
    </w:p>
    <w:p w:rsidR="00C3565D" w:rsidRDefault="00C3565D" w:rsidP="00C9485A">
      <w:pPr>
        <w:pStyle w:val="ListParagraph"/>
        <w:numPr>
          <w:ilvl w:val="0"/>
          <w:numId w:val="14"/>
        </w:numPr>
      </w:pPr>
      <w:r>
        <w:t>Closing the File</w:t>
      </w:r>
    </w:p>
    <w:p w:rsidR="00C3565D" w:rsidRDefault="00C3565D" w:rsidP="00C9485A">
      <w:pPr>
        <w:pStyle w:val="ListParagraph"/>
        <w:numPr>
          <w:ilvl w:val="0"/>
          <w:numId w:val="14"/>
        </w:numPr>
      </w:pPr>
      <w:r>
        <w:t>Counting Characters, Tabs, Spaces</w:t>
      </w:r>
    </w:p>
    <w:p w:rsidR="00C3565D" w:rsidRDefault="00C3565D" w:rsidP="00C9485A">
      <w:pPr>
        <w:pStyle w:val="ListParagraph"/>
        <w:numPr>
          <w:ilvl w:val="0"/>
          <w:numId w:val="14"/>
        </w:numPr>
      </w:pPr>
      <w:r>
        <w:t>A File-copy Program</w:t>
      </w:r>
    </w:p>
    <w:p w:rsidR="00C3565D" w:rsidRDefault="00C3565D" w:rsidP="00C9485A">
      <w:pPr>
        <w:pStyle w:val="ListParagraph"/>
        <w:numPr>
          <w:ilvl w:val="0"/>
          <w:numId w:val="14"/>
        </w:numPr>
      </w:pPr>
      <w:r>
        <w:t>Writing to a File</w:t>
      </w:r>
    </w:p>
    <w:p w:rsidR="00C3565D" w:rsidRDefault="00C3565D" w:rsidP="00C9485A">
      <w:pPr>
        <w:pStyle w:val="ListParagraph"/>
        <w:numPr>
          <w:ilvl w:val="0"/>
          <w:numId w:val="14"/>
        </w:numPr>
      </w:pPr>
      <w:r>
        <w:t>File Opening Modes</w:t>
      </w:r>
    </w:p>
    <w:p w:rsidR="00C3565D" w:rsidRDefault="00C3565D" w:rsidP="00C9485A">
      <w:pPr>
        <w:pStyle w:val="ListParagraph"/>
        <w:numPr>
          <w:ilvl w:val="0"/>
          <w:numId w:val="14"/>
        </w:numPr>
      </w:pPr>
      <w:r>
        <w:t>String (line) I/O in Files</w:t>
      </w:r>
    </w:p>
    <w:p w:rsidR="00C3565D" w:rsidRDefault="00C3565D" w:rsidP="00C9485A">
      <w:pPr>
        <w:pStyle w:val="ListParagraph"/>
        <w:numPr>
          <w:ilvl w:val="0"/>
          <w:numId w:val="14"/>
        </w:numPr>
      </w:pPr>
      <w:r>
        <w:t>The Awkward Newline</w:t>
      </w:r>
    </w:p>
    <w:p w:rsidR="00C3565D" w:rsidRDefault="00C3565D" w:rsidP="00C9485A">
      <w:pPr>
        <w:pStyle w:val="ListParagraph"/>
        <w:numPr>
          <w:ilvl w:val="0"/>
          <w:numId w:val="14"/>
        </w:numPr>
      </w:pPr>
      <w:r>
        <w:t>Record I/O inFiles</w:t>
      </w:r>
    </w:p>
    <w:p w:rsidR="00C3565D" w:rsidRDefault="00C3565D" w:rsidP="00C9485A">
      <w:pPr>
        <w:pStyle w:val="ListParagraph"/>
        <w:numPr>
          <w:ilvl w:val="0"/>
          <w:numId w:val="14"/>
        </w:numPr>
      </w:pPr>
      <w:r>
        <w:t>Text Files and Binary Files</w:t>
      </w:r>
    </w:p>
    <w:p w:rsidR="00C3565D" w:rsidRDefault="00C3565D" w:rsidP="00C9485A">
      <w:pPr>
        <w:pStyle w:val="ListParagraph"/>
        <w:numPr>
          <w:ilvl w:val="0"/>
          <w:numId w:val="14"/>
        </w:numPr>
      </w:pPr>
      <w:r>
        <w:t>Record I/O Revisited</w:t>
      </w:r>
    </w:p>
    <w:p w:rsidR="00C3565D" w:rsidRDefault="00C3565D" w:rsidP="00C9485A">
      <w:pPr>
        <w:pStyle w:val="ListParagraph"/>
        <w:numPr>
          <w:ilvl w:val="0"/>
          <w:numId w:val="14"/>
        </w:numPr>
      </w:pPr>
      <w:r>
        <w:t>Database Management</w:t>
      </w:r>
    </w:p>
    <w:p w:rsidR="00C3565D" w:rsidRDefault="00C3565D" w:rsidP="00C9485A">
      <w:pPr>
        <w:pStyle w:val="ListParagraph"/>
        <w:numPr>
          <w:ilvl w:val="0"/>
          <w:numId w:val="14"/>
        </w:numPr>
      </w:pPr>
      <w:r>
        <w:t>Low Level Disk I/O</w:t>
      </w:r>
    </w:p>
    <w:p w:rsidR="00C3565D" w:rsidRDefault="00C3565D" w:rsidP="00C9485A">
      <w:pPr>
        <w:pStyle w:val="ListParagraph"/>
        <w:numPr>
          <w:ilvl w:val="0"/>
          <w:numId w:val="14"/>
        </w:numPr>
      </w:pPr>
      <w:r>
        <w:t>A Low Level File-copy Program</w:t>
      </w:r>
    </w:p>
    <w:p w:rsidR="00C3565D" w:rsidRDefault="00C3565D" w:rsidP="00C3565D">
      <w:pPr>
        <w:pStyle w:val="ListParagraph"/>
        <w:numPr>
          <w:ilvl w:val="0"/>
          <w:numId w:val="14"/>
        </w:numPr>
      </w:pPr>
      <w:r>
        <w:t>I/O Under Windows</w:t>
      </w:r>
    </w:p>
    <w:p w:rsidR="00507382" w:rsidRPr="00937EA1" w:rsidRDefault="00507382" w:rsidP="00507382">
      <w:pPr>
        <w:pStyle w:val="ListParagraph"/>
      </w:pPr>
    </w:p>
    <w:p w:rsidR="00C3565D" w:rsidRPr="00507382" w:rsidRDefault="00C3565D" w:rsidP="00507382">
      <w:pPr>
        <w:pStyle w:val="ListParagraph"/>
        <w:numPr>
          <w:ilvl w:val="0"/>
          <w:numId w:val="26"/>
        </w:numPr>
        <w:rPr>
          <w:b/>
          <w:bCs/>
          <w:color w:val="C00000"/>
          <w:sz w:val="28"/>
          <w:szCs w:val="28"/>
        </w:rPr>
      </w:pPr>
      <w:r w:rsidRPr="00507382">
        <w:rPr>
          <w:b/>
          <w:bCs/>
          <w:color w:val="C00000"/>
          <w:sz w:val="28"/>
          <w:szCs w:val="28"/>
        </w:rPr>
        <w:t>More Issues in Input/output</w:t>
      </w:r>
    </w:p>
    <w:p w:rsidR="00C3565D" w:rsidRDefault="00C3565D" w:rsidP="00C9485A">
      <w:pPr>
        <w:pStyle w:val="ListParagraph"/>
        <w:numPr>
          <w:ilvl w:val="0"/>
          <w:numId w:val="15"/>
        </w:numPr>
      </w:pPr>
      <w:r>
        <w:t>Using argc and argv</w:t>
      </w:r>
    </w:p>
    <w:p w:rsidR="00C3565D" w:rsidRDefault="00C3565D" w:rsidP="00C9485A">
      <w:pPr>
        <w:pStyle w:val="ListParagraph"/>
        <w:numPr>
          <w:ilvl w:val="0"/>
          <w:numId w:val="15"/>
        </w:numPr>
      </w:pPr>
      <w:r>
        <w:t>Detecting Errors in Reading/Writing</w:t>
      </w:r>
    </w:p>
    <w:p w:rsidR="00C3565D" w:rsidRDefault="00C3565D" w:rsidP="00C9485A">
      <w:pPr>
        <w:pStyle w:val="ListParagraph"/>
        <w:numPr>
          <w:ilvl w:val="0"/>
          <w:numId w:val="15"/>
        </w:numPr>
      </w:pPr>
      <w:r>
        <w:t>Explanation</w:t>
      </w:r>
    </w:p>
    <w:p w:rsidR="00C3565D" w:rsidRDefault="00C3565D" w:rsidP="00C9485A">
      <w:pPr>
        <w:pStyle w:val="ListParagraph"/>
        <w:numPr>
          <w:ilvl w:val="0"/>
          <w:numId w:val="15"/>
        </w:numPr>
      </w:pPr>
      <w:r>
        <w:t>Standard I/O Devices</w:t>
      </w:r>
    </w:p>
    <w:p w:rsidR="00C3565D" w:rsidRDefault="00C3565D" w:rsidP="00C9485A">
      <w:pPr>
        <w:pStyle w:val="ListParagraph"/>
        <w:numPr>
          <w:ilvl w:val="0"/>
          <w:numId w:val="15"/>
        </w:numPr>
      </w:pPr>
      <w:r>
        <w:t>I/O Redirection</w:t>
      </w:r>
    </w:p>
    <w:p w:rsidR="00C3565D" w:rsidRDefault="00C3565D" w:rsidP="00C9485A">
      <w:pPr>
        <w:pStyle w:val="ListParagraph"/>
        <w:numPr>
          <w:ilvl w:val="0"/>
          <w:numId w:val="15"/>
        </w:numPr>
      </w:pPr>
      <w:r>
        <w:t>Redirecting the Output</w:t>
      </w:r>
    </w:p>
    <w:p w:rsidR="00C3565D" w:rsidRDefault="00C3565D" w:rsidP="00C9485A">
      <w:pPr>
        <w:pStyle w:val="ListParagraph"/>
        <w:numPr>
          <w:ilvl w:val="0"/>
          <w:numId w:val="15"/>
        </w:numPr>
      </w:pPr>
      <w:r>
        <w:t>Redirecting the Input &amp; Both Ways at Once</w:t>
      </w:r>
    </w:p>
    <w:p w:rsidR="00507382" w:rsidRDefault="00507382" w:rsidP="00507382">
      <w:pPr>
        <w:pStyle w:val="ListParagraph"/>
      </w:pPr>
    </w:p>
    <w:p w:rsidR="00C3565D" w:rsidRPr="00507382" w:rsidRDefault="00C3565D" w:rsidP="00507382">
      <w:pPr>
        <w:pStyle w:val="ListParagraph"/>
        <w:numPr>
          <w:ilvl w:val="0"/>
          <w:numId w:val="26"/>
        </w:numPr>
        <w:rPr>
          <w:b/>
          <w:bCs/>
          <w:color w:val="C00000"/>
          <w:sz w:val="28"/>
          <w:szCs w:val="28"/>
        </w:rPr>
      </w:pPr>
      <w:r w:rsidRPr="00507382">
        <w:rPr>
          <w:b/>
          <w:bCs/>
          <w:color w:val="C00000"/>
          <w:sz w:val="28"/>
          <w:szCs w:val="28"/>
        </w:rPr>
        <w:t>Operations on Bits</w:t>
      </w:r>
    </w:p>
    <w:p w:rsidR="00C3565D" w:rsidRDefault="00C3565D" w:rsidP="00C9485A">
      <w:pPr>
        <w:pStyle w:val="ListParagraph"/>
        <w:numPr>
          <w:ilvl w:val="0"/>
          <w:numId w:val="16"/>
        </w:numPr>
      </w:pPr>
      <w:r>
        <w:t>Binay System &amp; Bitwise Operators</w:t>
      </w:r>
    </w:p>
    <w:p w:rsidR="00C3565D" w:rsidRDefault="00C3565D" w:rsidP="00C9485A">
      <w:pPr>
        <w:pStyle w:val="ListParagraph"/>
        <w:numPr>
          <w:ilvl w:val="0"/>
          <w:numId w:val="16"/>
        </w:numPr>
      </w:pPr>
      <w:r>
        <w:t>Bitwise AND Operator</w:t>
      </w:r>
    </w:p>
    <w:p w:rsidR="00C3565D" w:rsidRDefault="00C3565D" w:rsidP="00C9485A">
      <w:pPr>
        <w:pStyle w:val="ListParagraph"/>
        <w:numPr>
          <w:ilvl w:val="0"/>
          <w:numId w:val="16"/>
        </w:numPr>
      </w:pPr>
      <w:r>
        <w:t>Bitwise OR Operator</w:t>
      </w:r>
    </w:p>
    <w:p w:rsidR="00C3565D" w:rsidRDefault="00C3565D" w:rsidP="00C9485A">
      <w:pPr>
        <w:pStyle w:val="ListParagraph"/>
        <w:numPr>
          <w:ilvl w:val="0"/>
          <w:numId w:val="16"/>
        </w:numPr>
      </w:pPr>
      <w:r>
        <w:t>Bitwise XOR Operator</w:t>
      </w:r>
    </w:p>
    <w:p w:rsidR="00C3565D" w:rsidRDefault="00C3565D" w:rsidP="00C9485A">
      <w:pPr>
        <w:pStyle w:val="ListParagraph"/>
        <w:numPr>
          <w:ilvl w:val="0"/>
          <w:numId w:val="16"/>
        </w:numPr>
      </w:pPr>
      <w:r>
        <w:t>One's Complement Operator</w:t>
      </w:r>
    </w:p>
    <w:p w:rsidR="00C3565D" w:rsidRDefault="00C3565D" w:rsidP="00C9485A">
      <w:pPr>
        <w:pStyle w:val="ListParagraph"/>
        <w:numPr>
          <w:ilvl w:val="0"/>
          <w:numId w:val="16"/>
        </w:numPr>
      </w:pPr>
      <w:r>
        <w:t>Shift Operator</w:t>
      </w:r>
    </w:p>
    <w:p w:rsidR="00C3565D" w:rsidRDefault="00C3565D" w:rsidP="00C9485A">
      <w:pPr>
        <w:pStyle w:val="ListParagraph"/>
        <w:numPr>
          <w:ilvl w:val="0"/>
          <w:numId w:val="16"/>
        </w:numPr>
      </w:pPr>
      <w:r>
        <w:t>The showbits( ) Function</w:t>
      </w:r>
    </w:p>
    <w:p w:rsidR="00507382" w:rsidRDefault="00507382" w:rsidP="00507382">
      <w:pPr>
        <w:pStyle w:val="ListParagraph"/>
      </w:pPr>
    </w:p>
    <w:p w:rsidR="00C3565D" w:rsidRPr="00507382" w:rsidRDefault="00C3565D" w:rsidP="00507382">
      <w:pPr>
        <w:pStyle w:val="ListParagraph"/>
        <w:numPr>
          <w:ilvl w:val="0"/>
          <w:numId w:val="26"/>
        </w:numPr>
        <w:rPr>
          <w:b/>
          <w:bCs/>
          <w:color w:val="C00000"/>
          <w:sz w:val="28"/>
          <w:szCs w:val="28"/>
        </w:rPr>
      </w:pPr>
      <w:r w:rsidRPr="00507382">
        <w:rPr>
          <w:b/>
          <w:bCs/>
          <w:color w:val="C00000"/>
          <w:sz w:val="28"/>
          <w:szCs w:val="28"/>
        </w:rPr>
        <w:t>Miscellaneous Features</w:t>
      </w:r>
    </w:p>
    <w:p w:rsidR="00C3565D" w:rsidRDefault="00C3565D" w:rsidP="00C9485A">
      <w:pPr>
        <w:pStyle w:val="ListParagraph"/>
        <w:numPr>
          <w:ilvl w:val="0"/>
          <w:numId w:val="17"/>
        </w:numPr>
      </w:pPr>
      <w:r>
        <w:t>Enumerated Data Type and its uses</w:t>
      </w:r>
    </w:p>
    <w:p w:rsidR="00C3565D" w:rsidRDefault="00C3565D" w:rsidP="00C9485A">
      <w:pPr>
        <w:pStyle w:val="ListParagraph"/>
        <w:numPr>
          <w:ilvl w:val="0"/>
          <w:numId w:val="17"/>
        </w:numPr>
      </w:pPr>
      <w:r>
        <w:t>Understanding with a Program</w:t>
      </w:r>
    </w:p>
    <w:p w:rsidR="00C3565D" w:rsidRDefault="00C3565D" w:rsidP="00C9485A">
      <w:pPr>
        <w:pStyle w:val="ListParagraph"/>
        <w:numPr>
          <w:ilvl w:val="0"/>
          <w:numId w:val="17"/>
        </w:numPr>
      </w:pPr>
      <w:r>
        <w:t>Renaming Data Types with typedef</w:t>
      </w:r>
    </w:p>
    <w:p w:rsidR="00C3565D" w:rsidRDefault="00C3565D" w:rsidP="00C9485A">
      <w:pPr>
        <w:pStyle w:val="ListParagraph"/>
        <w:numPr>
          <w:ilvl w:val="0"/>
          <w:numId w:val="17"/>
        </w:numPr>
      </w:pPr>
      <w:r>
        <w:t>Typecasting</w:t>
      </w:r>
    </w:p>
    <w:p w:rsidR="00C3565D" w:rsidRDefault="00C3565D" w:rsidP="00C9485A">
      <w:pPr>
        <w:pStyle w:val="ListParagraph"/>
        <w:numPr>
          <w:ilvl w:val="0"/>
          <w:numId w:val="17"/>
        </w:numPr>
      </w:pPr>
      <w:r>
        <w:t>Bit Fields</w:t>
      </w:r>
    </w:p>
    <w:p w:rsidR="00C3565D" w:rsidRDefault="00C3565D" w:rsidP="00C9485A">
      <w:pPr>
        <w:pStyle w:val="ListParagraph"/>
        <w:numPr>
          <w:ilvl w:val="0"/>
          <w:numId w:val="17"/>
        </w:numPr>
      </w:pPr>
      <w:r>
        <w:t>Pointers to Functions</w:t>
      </w:r>
    </w:p>
    <w:p w:rsidR="00C3565D" w:rsidRDefault="00C3565D" w:rsidP="00C9485A">
      <w:pPr>
        <w:pStyle w:val="ListParagraph"/>
        <w:numPr>
          <w:ilvl w:val="0"/>
          <w:numId w:val="17"/>
        </w:numPr>
      </w:pPr>
      <w:r>
        <w:t>Functions Returning Pointers</w:t>
      </w:r>
    </w:p>
    <w:p w:rsidR="00C3565D" w:rsidRDefault="00C3565D" w:rsidP="00C9485A">
      <w:pPr>
        <w:pStyle w:val="ListParagraph"/>
        <w:numPr>
          <w:ilvl w:val="0"/>
          <w:numId w:val="17"/>
        </w:numPr>
      </w:pPr>
      <w:r>
        <w:t>Functions with Variable Number of Arguments</w:t>
      </w:r>
    </w:p>
    <w:p w:rsidR="00C3565D" w:rsidRDefault="00C3565D" w:rsidP="00C3565D">
      <w:pPr>
        <w:pStyle w:val="ListParagraph"/>
        <w:numPr>
          <w:ilvl w:val="0"/>
          <w:numId w:val="17"/>
        </w:numPr>
      </w:pPr>
      <w:r>
        <w:t>Unions &amp; Union of Structure</w:t>
      </w:r>
    </w:p>
    <w:p w:rsidR="00507382" w:rsidRDefault="00507382" w:rsidP="00507382">
      <w:pPr>
        <w:pStyle w:val="ListParagraph"/>
      </w:pPr>
    </w:p>
    <w:p w:rsidR="00897299" w:rsidRPr="00507382" w:rsidRDefault="00225111" w:rsidP="00507382">
      <w:pPr>
        <w:pStyle w:val="ListParagraph"/>
        <w:numPr>
          <w:ilvl w:val="0"/>
          <w:numId w:val="26"/>
        </w:numPr>
        <w:rPr>
          <w:b/>
          <w:bCs/>
          <w:color w:val="C00000"/>
          <w:sz w:val="28"/>
          <w:szCs w:val="28"/>
        </w:rPr>
      </w:pPr>
      <w:r w:rsidRPr="00507382">
        <w:rPr>
          <w:b/>
          <w:bCs/>
          <w:color w:val="C00000"/>
          <w:sz w:val="28"/>
          <w:szCs w:val="28"/>
        </w:rPr>
        <w:t>Under Windows 535</w:t>
      </w:r>
    </w:p>
    <w:p w:rsidR="00225111" w:rsidRDefault="00225111" w:rsidP="00C9485A">
      <w:pPr>
        <w:pStyle w:val="ListParagraph"/>
        <w:numPr>
          <w:ilvl w:val="0"/>
          <w:numId w:val="18"/>
        </w:numPr>
      </w:pPr>
      <w:r>
        <w:t>Uses of Windows</w:t>
      </w:r>
    </w:p>
    <w:p w:rsidR="00225111" w:rsidRDefault="00225111" w:rsidP="00C9485A">
      <w:pPr>
        <w:pStyle w:val="ListParagraph"/>
        <w:numPr>
          <w:ilvl w:val="0"/>
          <w:numId w:val="18"/>
        </w:numPr>
      </w:pPr>
      <w:r>
        <w:t>Integers</w:t>
      </w:r>
    </w:p>
    <w:p w:rsidR="00225111" w:rsidRDefault="00225111" w:rsidP="00C9485A">
      <w:pPr>
        <w:pStyle w:val="ListParagraph"/>
        <w:numPr>
          <w:ilvl w:val="0"/>
          <w:numId w:val="18"/>
        </w:numPr>
      </w:pPr>
      <w:r>
        <w:t>The Use of typedef</w:t>
      </w:r>
    </w:p>
    <w:p w:rsidR="00225111" w:rsidRDefault="00225111" w:rsidP="00C9485A">
      <w:pPr>
        <w:pStyle w:val="ListParagraph"/>
        <w:numPr>
          <w:ilvl w:val="0"/>
          <w:numId w:val="18"/>
        </w:numPr>
      </w:pPr>
      <w:r>
        <w:t>Pointers in the 32-bit World</w:t>
      </w:r>
    </w:p>
    <w:p w:rsidR="00225111" w:rsidRDefault="00225111" w:rsidP="00C9485A">
      <w:pPr>
        <w:pStyle w:val="ListParagraph"/>
        <w:numPr>
          <w:ilvl w:val="0"/>
          <w:numId w:val="18"/>
        </w:numPr>
      </w:pPr>
      <w:r>
        <w:t>Memory Management &amp; Device Access</w:t>
      </w:r>
    </w:p>
    <w:p w:rsidR="00225111" w:rsidRDefault="00225111" w:rsidP="00C9485A">
      <w:pPr>
        <w:pStyle w:val="ListParagraph"/>
        <w:numPr>
          <w:ilvl w:val="0"/>
          <w:numId w:val="18"/>
        </w:numPr>
      </w:pPr>
      <w:r>
        <w:t>DOS Programming Model</w:t>
      </w:r>
    </w:p>
    <w:p w:rsidR="00225111" w:rsidRDefault="00225111" w:rsidP="00C9485A">
      <w:pPr>
        <w:pStyle w:val="ListParagraph"/>
        <w:numPr>
          <w:ilvl w:val="0"/>
          <w:numId w:val="18"/>
        </w:numPr>
      </w:pPr>
      <w:r>
        <w:t>Windows Programming Model</w:t>
      </w:r>
    </w:p>
    <w:p w:rsidR="00225111" w:rsidRDefault="00225111" w:rsidP="00C9485A">
      <w:pPr>
        <w:pStyle w:val="ListParagraph"/>
        <w:numPr>
          <w:ilvl w:val="0"/>
          <w:numId w:val="18"/>
        </w:numPr>
      </w:pPr>
      <w:r>
        <w:t>Event Driven Model &amp; Windows programming</w:t>
      </w:r>
    </w:p>
    <w:p w:rsidR="00225111" w:rsidRDefault="00225111" w:rsidP="00C9485A">
      <w:pPr>
        <w:pStyle w:val="ListParagraph"/>
        <w:numPr>
          <w:ilvl w:val="0"/>
          <w:numId w:val="18"/>
        </w:numPr>
      </w:pPr>
      <w:r>
        <w:t>The First Windows Program</w:t>
      </w:r>
    </w:p>
    <w:p w:rsidR="00225111" w:rsidRDefault="00507382" w:rsidP="00225111">
      <w:pPr>
        <w:pStyle w:val="ListParagraph"/>
        <w:numPr>
          <w:ilvl w:val="0"/>
          <w:numId w:val="18"/>
        </w:numPr>
      </w:pPr>
      <w:r>
        <w:t>Hungarian Notation</w:t>
      </w:r>
    </w:p>
    <w:p w:rsidR="00507382" w:rsidRPr="00937EA1" w:rsidRDefault="00507382" w:rsidP="00507382">
      <w:pPr>
        <w:pStyle w:val="ListParagraph"/>
      </w:pPr>
    </w:p>
    <w:p w:rsidR="00225111" w:rsidRPr="00507382" w:rsidRDefault="00225111" w:rsidP="00507382">
      <w:pPr>
        <w:pStyle w:val="ListParagraph"/>
        <w:numPr>
          <w:ilvl w:val="0"/>
          <w:numId w:val="26"/>
        </w:numPr>
        <w:rPr>
          <w:b/>
          <w:bCs/>
          <w:color w:val="C00000"/>
          <w:sz w:val="28"/>
          <w:szCs w:val="28"/>
        </w:rPr>
      </w:pPr>
      <w:r w:rsidRPr="00507382">
        <w:rPr>
          <w:b/>
          <w:bCs/>
          <w:color w:val="C00000"/>
          <w:sz w:val="28"/>
          <w:szCs w:val="28"/>
        </w:rPr>
        <w:t>Windows Programming</w:t>
      </w:r>
    </w:p>
    <w:p w:rsidR="00225111" w:rsidRDefault="00225111" w:rsidP="00C9485A">
      <w:pPr>
        <w:pStyle w:val="ListParagraph"/>
        <w:numPr>
          <w:ilvl w:val="0"/>
          <w:numId w:val="19"/>
        </w:numPr>
      </w:pPr>
      <w:r>
        <w:t>The Role of a Message Box</w:t>
      </w:r>
    </w:p>
    <w:p w:rsidR="00225111" w:rsidRDefault="00225111" w:rsidP="00C9485A">
      <w:pPr>
        <w:pStyle w:val="ListParagraph"/>
        <w:numPr>
          <w:ilvl w:val="0"/>
          <w:numId w:val="19"/>
        </w:numPr>
      </w:pPr>
      <w:r>
        <w:t>Here Comes the windows</w:t>
      </w:r>
    </w:p>
    <w:p w:rsidR="00225111" w:rsidRDefault="00225111" w:rsidP="00C9485A">
      <w:pPr>
        <w:pStyle w:val="ListParagraph"/>
        <w:numPr>
          <w:ilvl w:val="0"/>
          <w:numId w:val="19"/>
        </w:numPr>
      </w:pPr>
      <w:r>
        <w:lastRenderedPageBreak/>
        <w:t xml:space="preserve">More Windows </w:t>
      </w:r>
    </w:p>
    <w:p w:rsidR="00225111" w:rsidRDefault="00225111" w:rsidP="00C9485A">
      <w:pPr>
        <w:pStyle w:val="ListParagraph"/>
        <w:numPr>
          <w:ilvl w:val="0"/>
          <w:numId w:val="19"/>
        </w:numPr>
      </w:pPr>
      <w:r>
        <w:t>A Real-World Window</w:t>
      </w:r>
    </w:p>
    <w:p w:rsidR="00225111" w:rsidRDefault="00225111" w:rsidP="00C9485A">
      <w:pPr>
        <w:pStyle w:val="ListParagraph"/>
        <w:numPr>
          <w:ilvl w:val="0"/>
          <w:numId w:val="19"/>
        </w:numPr>
      </w:pPr>
      <w:r>
        <w:t>Creation and Displaying of Window</w:t>
      </w:r>
    </w:p>
    <w:p w:rsidR="00225111" w:rsidRDefault="00225111" w:rsidP="00C9485A">
      <w:pPr>
        <w:pStyle w:val="ListParagraph"/>
        <w:numPr>
          <w:ilvl w:val="0"/>
          <w:numId w:val="19"/>
        </w:numPr>
      </w:pPr>
      <w:r>
        <w:t xml:space="preserve">Interaction with Window </w:t>
      </w:r>
    </w:p>
    <w:p w:rsidR="00225111" w:rsidRDefault="00225111" w:rsidP="00C9485A">
      <w:pPr>
        <w:pStyle w:val="ListParagraph"/>
        <w:numPr>
          <w:ilvl w:val="0"/>
          <w:numId w:val="19"/>
        </w:numPr>
      </w:pPr>
      <w:r>
        <w:t xml:space="preserve">Reacting to Messages </w:t>
      </w:r>
    </w:p>
    <w:p w:rsidR="00225111" w:rsidRDefault="00225111" w:rsidP="00C9485A">
      <w:pPr>
        <w:pStyle w:val="ListParagraph"/>
        <w:numPr>
          <w:ilvl w:val="0"/>
          <w:numId w:val="19"/>
        </w:numPr>
      </w:pPr>
      <w:r>
        <w:t>Program Instances</w:t>
      </w:r>
    </w:p>
    <w:p w:rsidR="00507382" w:rsidRDefault="00507382" w:rsidP="00507382">
      <w:pPr>
        <w:pStyle w:val="ListParagraph"/>
      </w:pPr>
    </w:p>
    <w:p w:rsidR="00225111" w:rsidRPr="00507382" w:rsidRDefault="00225111" w:rsidP="00507382">
      <w:pPr>
        <w:pStyle w:val="ListParagraph"/>
        <w:numPr>
          <w:ilvl w:val="0"/>
          <w:numId w:val="26"/>
        </w:numPr>
        <w:rPr>
          <w:b/>
          <w:bCs/>
          <w:color w:val="C00000"/>
          <w:sz w:val="28"/>
          <w:szCs w:val="28"/>
        </w:rPr>
      </w:pPr>
      <w:r w:rsidRPr="00507382">
        <w:rPr>
          <w:b/>
          <w:bCs/>
          <w:color w:val="C00000"/>
          <w:sz w:val="28"/>
          <w:szCs w:val="28"/>
        </w:rPr>
        <w:t>Graphics under Windows</w:t>
      </w:r>
    </w:p>
    <w:p w:rsidR="00225111" w:rsidRDefault="00225111" w:rsidP="00C9485A">
      <w:pPr>
        <w:pStyle w:val="ListParagraph"/>
        <w:numPr>
          <w:ilvl w:val="0"/>
          <w:numId w:val="20"/>
        </w:numPr>
      </w:pPr>
      <w:r>
        <w:t>Graphics fundamentals</w:t>
      </w:r>
    </w:p>
    <w:p w:rsidR="00225111" w:rsidRDefault="00225111" w:rsidP="00C9485A">
      <w:pPr>
        <w:pStyle w:val="ListParagraph"/>
        <w:numPr>
          <w:ilvl w:val="0"/>
          <w:numId w:val="20"/>
        </w:numPr>
      </w:pPr>
      <w:r>
        <w:t>Device Independent Drawing</w:t>
      </w:r>
    </w:p>
    <w:p w:rsidR="00225111" w:rsidRDefault="00225111" w:rsidP="00C9485A">
      <w:pPr>
        <w:pStyle w:val="ListParagraph"/>
        <w:numPr>
          <w:ilvl w:val="0"/>
          <w:numId w:val="20"/>
        </w:numPr>
      </w:pPr>
      <w:r>
        <w:t>Hello Windows program</w:t>
      </w:r>
    </w:p>
    <w:p w:rsidR="00225111" w:rsidRDefault="00225111" w:rsidP="00C9485A">
      <w:pPr>
        <w:pStyle w:val="ListParagraph"/>
        <w:numPr>
          <w:ilvl w:val="0"/>
          <w:numId w:val="20"/>
        </w:numPr>
      </w:pPr>
      <w:r>
        <w:t xml:space="preserve">Drawing Shapes </w:t>
      </w:r>
    </w:p>
    <w:p w:rsidR="00225111" w:rsidRDefault="00225111" w:rsidP="00C9485A">
      <w:pPr>
        <w:pStyle w:val="ListParagraph"/>
        <w:numPr>
          <w:ilvl w:val="0"/>
          <w:numId w:val="20"/>
        </w:numPr>
      </w:pPr>
      <w:r>
        <w:t>Types of Pens</w:t>
      </w:r>
    </w:p>
    <w:p w:rsidR="00225111" w:rsidRDefault="00225111" w:rsidP="00C9485A">
      <w:pPr>
        <w:pStyle w:val="ListParagraph"/>
        <w:numPr>
          <w:ilvl w:val="0"/>
          <w:numId w:val="20"/>
        </w:numPr>
      </w:pPr>
      <w:r>
        <w:t>Types of Brushes</w:t>
      </w:r>
    </w:p>
    <w:p w:rsidR="00225111" w:rsidRDefault="00225111" w:rsidP="00C9485A">
      <w:pPr>
        <w:pStyle w:val="ListParagraph"/>
        <w:numPr>
          <w:ilvl w:val="0"/>
          <w:numId w:val="20"/>
        </w:numPr>
      </w:pPr>
      <w:r>
        <w:t>Code and Resources</w:t>
      </w:r>
    </w:p>
    <w:p w:rsidR="00225111" w:rsidRDefault="00225111" w:rsidP="00C9485A">
      <w:pPr>
        <w:pStyle w:val="ListParagraph"/>
        <w:numPr>
          <w:ilvl w:val="0"/>
          <w:numId w:val="20"/>
        </w:numPr>
      </w:pPr>
      <w:r>
        <w:t>Freehand Drawing, the Paintbrush Style</w:t>
      </w:r>
    </w:p>
    <w:p w:rsidR="00225111" w:rsidRDefault="00225111" w:rsidP="00C9485A">
      <w:pPr>
        <w:pStyle w:val="ListParagraph"/>
        <w:numPr>
          <w:ilvl w:val="0"/>
          <w:numId w:val="20"/>
        </w:numPr>
      </w:pPr>
      <w:r>
        <w:t>Capturing the Mouse</w:t>
      </w:r>
    </w:p>
    <w:p w:rsidR="00225111" w:rsidRDefault="00225111" w:rsidP="00C9485A">
      <w:pPr>
        <w:pStyle w:val="ListParagraph"/>
        <w:numPr>
          <w:ilvl w:val="0"/>
          <w:numId w:val="20"/>
        </w:numPr>
      </w:pPr>
      <w:r>
        <w:t xml:space="preserve">Device Context, a Closer Look </w:t>
      </w:r>
    </w:p>
    <w:p w:rsidR="00225111" w:rsidRDefault="00225111" w:rsidP="00C9485A">
      <w:pPr>
        <w:pStyle w:val="ListParagraph"/>
        <w:numPr>
          <w:ilvl w:val="0"/>
          <w:numId w:val="20"/>
        </w:numPr>
      </w:pPr>
      <w:r>
        <w:t>Displaying a Bitmap</w:t>
      </w:r>
    </w:p>
    <w:p w:rsidR="00225111" w:rsidRDefault="00225111" w:rsidP="00C9485A">
      <w:pPr>
        <w:pStyle w:val="ListParagraph"/>
        <w:numPr>
          <w:ilvl w:val="0"/>
          <w:numId w:val="20"/>
        </w:numPr>
      </w:pPr>
      <w:r>
        <w:t>Animation at Work</w:t>
      </w:r>
    </w:p>
    <w:p w:rsidR="00225111" w:rsidRDefault="00225111" w:rsidP="00C9485A">
      <w:pPr>
        <w:pStyle w:val="ListParagraph"/>
        <w:numPr>
          <w:ilvl w:val="0"/>
          <w:numId w:val="20"/>
        </w:numPr>
      </w:pPr>
      <w:r>
        <w:t>WM_CREATE and On Create( )</w:t>
      </w:r>
    </w:p>
    <w:p w:rsidR="00225111" w:rsidRDefault="00225111" w:rsidP="00C9485A">
      <w:pPr>
        <w:pStyle w:val="ListParagraph"/>
        <w:numPr>
          <w:ilvl w:val="0"/>
          <w:numId w:val="20"/>
        </w:numPr>
      </w:pPr>
      <w:r>
        <w:t>WM_TIMER and On Timer( )</w:t>
      </w:r>
    </w:p>
    <w:p w:rsidR="00225111" w:rsidRDefault="00225111" w:rsidP="00225111">
      <w:pPr>
        <w:pStyle w:val="ListParagraph"/>
        <w:numPr>
          <w:ilvl w:val="0"/>
          <w:numId w:val="20"/>
        </w:numPr>
      </w:pPr>
      <w:r>
        <w:t>Points to remember</w:t>
      </w:r>
    </w:p>
    <w:p w:rsidR="00507382" w:rsidRDefault="00507382" w:rsidP="00507382">
      <w:pPr>
        <w:pStyle w:val="ListParagraph"/>
      </w:pPr>
    </w:p>
    <w:p w:rsidR="00225111" w:rsidRPr="00507382" w:rsidRDefault="00507382" w:rsidP="00507382">
      <w:pPr>
        <w:pStyle w:val="ListParagraph"/>
        <w:numPr>
          <w:ilvl w:val="0"/>
          <w:numId w:val="26"/>
        </w:numPr>
        <w:rPr>
          <w:b/>
          <w:bCs/>
          <w:color w:val="C00000"/>
          <w:sz w:val="28"/>
          <w:szCs w:val="28"/>
        </w:rPr>
      </w:pPr>
      <w:r w:rsidRPr="00507382">
        <w:rPr>
          <w:b/>
          <w:bCs/>
          <w:color w:val="C00000"/>
          <w:sz w:val="28"/>
          <w:szCs w:val="28"/>
        </w:rPr>
        <w:t>interaction</w:t>
      </w:r>
      <w:r w:rsidR="00225111" w:rsidRPr="00507382">
        <w:rPr>
          <w:b/>
          <w:bCs/>
          <w:color w:val="C00000"/>
          <w:sz w:val="28"/>
          <w:szCs w:val="28"/>
        </w:rPr>
        <w:t xml:space="preserve"> with Hardware</w:t>
      </w:r>
    </w:p>
    <w:p w:rsidR="00225111" w:rsidRDefault="00225111" w:rsidP="00C9485A">
      <w:pPr>
        <w:pStyle w:val="ListParagraph"/>
        <w:numPr>
          <w:ilvl w:val="0"/>
          <w:numId w:val="21"/>
        </w:numPr>
      </w:pPr>
      <w:r>
        <w:t>Hardware Interaction</w:t>
      </w:r>
    </w:p>
    <w:p w:rsidR="00225111" w:rsidRDefault="00225111" w:rsidP="00C9485A">
      <w:pPr>
        <w:pStyle w:val="ListParagraph"/>
        <w:numPr>
          <w:ilvl w:val="0"/>
          <w:numId w:val="21"/>
        </w:numPr>
      </w:pPr>
      <w:r>
        <w:t xml:space="preserve">Hardware Interaction, DOS Perspective </w:t>
      </w:r>
    </w:p>
    <w:p w:rsidR="00225111" w:rsidRDefault="00225111" w:rsidP="00C9485A">
      <w:pPr>
        <w:pStyle w:val="ListParagraph"/>
        <w:numPr>
          <w:ilvl w:val="0"/>
          <w:numId w:val="21"/>
        </w:numPr>
      </w:pPr>
      <w:r>
        <w:t>Hardware Interaction, Windows Perspective</w:t>
      </w:r>
    </w:p>
    <w:p w:rsidR="00225111" w:rsidRDefault="00225111" w:rsidP="00C9485A">
      <w:pPr>
        <w:pStyle w:val="ListParagraph"/>
        <w:numPr>
          <w:ilvl w:val="0"/>
          <w:numId w:val="21"/>
        </w:numPr>
      </w:pPr>
      <w:r>
        <w:t>Communication with Storage Devices</w:t>
      </w:r>
    </w:p>
    <w:p w:rsidR="00225111" w:rsidRDefault="00225111" w:rsidP="00C9485A">
      <w:pPr>
        <w:pStyle w:val="ListParagraph"/>
        <w:numPr>
          <w:ilvl w:val="0"/>
          <w:numId w:val="21"/>
        </w:numPr>
      </w:pPr>
      <w:r>
        <w:t>The Read Sector( ) Function</w:t>
      </w:r>
    </w:p>
    <w:p w:rsidR="00225111" w:rsidRDefault="00225111" w:rsidP="00C9485A">
      <w:pPr>
        <w:pStyle w:val="ListParagraph"/>
        <w:numPr>
          <w:ilvl w:val="0"/>
          <w:numId w:val="21"/>
        </w:numPr>
      </w:pPr>
      <w:r>
        <w:t>Accessing Other Storage Devices</w:t>
      </w:r>
    </w:p>
    <w:p w:rsidR="00225111" w:rsidRDefault="00225111" w:rsidP="00C9485A">
      <w:pPr>
        <w:pStyle w:val="ListParagraph"/>
        <w:numPr>
          <w:ilvl w:val="0"/>
          <w:numId w:val="21"/>
        </w:numPr>
      </w:pPr>
      <w:r>
        <w:t>Communication with Keyboard</w:t>
      </w:r>
    </w:p>
    <w:p w:rsidR="00225111" w:rsidRDefault="00225111" w:rsidP="00C9485A">
      <w:pPr>
        <w:pStyle w:val="ListParagraph"/>
        <w:numPr>
          <w:ilvl w:val="0"/>
          <w:numId w:val="21"/>
        </w:numPr>
      </w:pPr>
      <w:r>
        <w:t>Dynamic Linking</w:t>
      </w:r>
    </w:p>
    <w:p w:rsidR="00225111" w:rsidRDefault="00225111" w:rsidP="00C9485A">
      <w:pPr>
        <w:pStyle w:val="ListParagraph"/>
        <w:numPr>
          <w:ilvl w:val="0"/>
          <w:numId w:val="21"/>
        </w:numPr>
      </w:pPr>
      <w:r>
        <w:t>Windows Hooks</w:t>
      </w:r>
    </w:p>
    <w:p w:rsidR="00225111" w:rsidRDefault="00225111" w:rsidP="00C9485A">
      <w:pPr>
        <w:pStyle w:val="ListParagraph"/>
        <w:numPr>
          <w:ilvl w:val="0"/>
          <w:numId w:val="21"/>
        </w:numPr>
      </w:pPr>
      <w:r>
        <w:t>Caps Locked, Permanently</w:t>
      </w:r>
    </w:p>
    <w:p w:rsidR="00225111" w:rsidRDefault="00225111" w:rsidP="00C9485A">
      <w:pPr>
        <w:pStyle w:val="ListParagraph"/>
        <w:numPr>
          <w:ilvl w:val="0"/>
          <w:numId w:val="21"/>
        </w:numPr>
      </w:pPr>
      <w:r>
        <w:t>Mangling Keys</w:t>
      </w:r>
    </w:p>
    <w:p w:rsidR="00225111" w:rsidRDefault="00225111" w:rsidP="00225111">
      <w:pPr>
        <w:pStyle w:val="ListParagraph"/>
        <w:numPr>
          <w:ilvl w:val="0"/>
          <w:numId w:val="21"/>
        </w:numPr>
      </w:pPr>
      <w:r>
        <w:t>Key Logger</w:t>
      </w:r>
    </w:p>
    <w:p w:rsidR="00507382" w:rsidRDefault="00507382" w:rsidP="00507382">
      <w:pPr>
        <w:pStyle w:val="ListParagraph"/>
      </w:pPr>
    </w:p>
    <w:p w:rsidR="00225111" w:rsidRPr="00507382" w:rsidRDefault="00225111" w:rsidP="00507382">
      <w:pPr>
        <w:pStyle w:val="ListParagraph"/>
        <w:numPr>
          <w:ilvl w:val="0"/>
          <w:numId w:val="26"/>
        </w:numPr>
        <w:rPr>
          <w:b/>
          <w:bCs/>
          <w:color w:val="C00000"/>
          <w:sz w:val="28"/>
          <w:szCs w:val="28"/>
        </w:rPr>
      </w:pPr>
      <w:r w:rsidRPr="00507382">
        <w:rPr>
          <w:b/>
          <w:bCs/>
          <w:color w:val="C00000"/>
          <w:sz w:val="28"/>
          <w:szCs w:val="28"/>
        </w:rPr>
        <w:t>Under Linux</w:t>
      </w:r>
    </w:p>
    <w:p w:rsidR="00225111" w:rsidRDefault="00225111" w:rsidP="00C9485A">
      <w:pPr>
        <w:pStyle w:val="ListParagraph"/>
        <w:numPr>
          <w:ilvl w:val="0"/>
          <w:numId w:val="22"/>
        </w:numPr>
      </w:pPr>
      <w:r>
        <w:t>What is Linux</w:t>
      </w:r>
    </w:p>
    <w:p w:rsidR="00225111" w:rsidRDefault="00225111" w:rsidP="00C9485A">
      <w:pPr>
        <w:pStyle w:val="ListParagraph"/>
        <w:numPr>
          <w:ilvl w:val="0"/>
          <w:numId w:val="22"/>
        </w:numPr>
      </w:pPr>
      <w:r>
        <w:t>C Programming Under Linux</w:t>
      </w:r>
    </w:p>
    <w:p w:rsidR="00225111" w:rsidRDefault="00225111" w:rsidP="00C9485A">
      <w:pPr>
        <w:pStyle w:val="ListParagraph"/>
        <w:numPr>
          <w:ilvl w:val="0"/>
          <w:numId w:val="22"/>
        </w:numPr>
      </w:pPr>
      <w:r>
        <w:t>The ‘Hello Linux’ Program</w:t>
      </w:r>
    </w:p>
    <w:p w:rsidR="00225111" w:rsidRDefault="00225111" w:rsidP="00C9485A">
      <w:pPr>
        <w:pStyle w:val="ListParagraph"/>
        <w:numPr>
          <w:ilvl w:val="0"/>
          <w:numId w:val="22"/>
        </w:numPr>
      </w:pPr>
      <w:r>
        <w:t>Processes</w:t>
      </w:r>
    </w:p>
    <w:p w:rsidR="00225111" w:rsidRDefault="00225111" w:rsidP="00C9485A">
      <w:pPr>
        <w:pStyle w:val="ListParagraph"/>
        <w:numPr>
          <w:ilvl w:val="0"/>
          <w:numId w:val="22"/>
        </w:numPr>
      </w:pPr>
      <w:r>
        <w:t xml:space="preserve">Parent and Child Processes </w:t>
      </w:r>
    </w:p>
    <w:p w:rsidR="00225111" w:rsidRDefault="00225111" w:rsidP="00C9485A">
      <w:pPr>
        <w:pStyle w:val="ListParagraph"/>
        <w:numPr>
          <w:ilvl w:val="0"/>
          <w:numId w:val="22"/>
        </w:numPr>
      </w:pPr>
      <w:r>
        <w:t>More Processes</w:t>
      </w:r>
    </w:p>
    <w:p w:rsidR="00225111" w:rsidRDefault="00225111" w:rsidP="00C9485A">
      <w:pPr>
        <w:pStyle w:val="ListParagraph"/>
        <w:numPr>
          <w:ilvl w:val="0"/>
          <w:numId w:val="22"/>
        </w:numPr>
      </w:pPr>
      <w:r>
        <w:lastRenderedPageBreak/>
        <w:t>Zombies and Orphans</w:t>
      </w:r>
    </w:p>
    <w:p w:rsidR="00507382" w:rsidRDefault="00507382" w:rsidP="00507382">
      <w:pPr>
        <w:pStyle w:val="ListParagraph"/>
      </w:pPr>
    </w:p>
    <w:p w:rsidR="00225111" w:rsidRPr="00507382" w:rsidRDefault="00225111" w:rsidP="00507382">
      <w:pPr>
        <w:pStyle w:val="ListParagraph"/>
        <w:numPr>
          <w:ilvl w:val="0"/>
          <w:numId w:val="26"/>
        </w:numPr>
        <w:rPr>
          <w:b/>
          <w:bCs/>
          <w:color w:val="C00000"/>
          <w:sz w:val="28"/>
          <w:szCs w:val="28"/>
        </w:rPr>
      </w:pPr>
      <w:r w:rsidRPr="00507382">
        <w:rPr>
          <w:b/>
          <w:bCs/>
          <w:color w:val="C00000"/>
          <w:sz w:val="28"/>
          <w:szCs w:val="28"/>
        </w:rPr>
        <w:t>More Linux Programming</w:t>
      </w:r>
    </w:p>
    <w:p w:rsidR="00225111" w:rsidRDefault="00225111" w:rsidP="00C9485A">
      <w:pPr>
        <w:pStyle w:val="ListParagraph"/>
        <w:numPr>
          <w:ilvl w:val="0"/>
          <w:numId w:val="23"/>
        </w:numPr>
      </w:pPr>
      <w:r>
        <w:t>Communication using Signals</w:t>
      </w:r>
    </w:p>
    <w:p w:rsidR="00225111" w:rsidRDefault="00225111" w:rsidP="00C9485A">
      <w:pPr>
        <w:pStyle w:val="ListParagraph"/>
        <w:numPr>
          <w:ilvl w:val="0"/>
          <w:numId w:val="23"/>
        </w:numPr>
      </w:pPr>
      <w:r>
        <w:t>Handling Multiple Signals</w:t>
      </w:r>
    </w:p>
    <w:p w:rsidR="00225111" w:rsidRDefault="00225111" w:rsidP="00C9485A">
      <w:pPr>
        <w:pStyle w:val="ListParagraph"/>
        <w:numPr>
          <w:ilvl w:val="0"/>
          <w:numId w:val="23"/>
        </w:numPr>
      </w:pPr>
      <w:r>
        <w:t>Registering a Common Handler</w:t>
      </w:r>
    </w:p>
    <w:p w:rsidR="00225111" w:rsidRDefault="00225111" w:rsidP="00C9485A">
      <w:pPr>
        <w:pStyle w:val="ListParagraph"/>
        <w:numPr>
          <w:ilvl w:val="0"/>
          <w:numId w:val="23"/>
        </w:numPr>
      </w:pPr>
      <w:r>
        <w:t xml:space="preserve">Blocking Signals </w:t>
      </w:r>
    </w:p>
    <w:p w:rsidR="00225111" w:rsidRDefault="00225111" w:rsidP="00C9485A">
      <w:pPr>
        <w:pStyle w:val="ListParagraph"/>
        <w:numPr>
          <w:ilvl w:val="0"/>
          <w:numId w:val="23"/>
        </w:numPr>
      </w:pPr>
      <w:r>
        <w:t>Event Driven Programming</w:t>
      </w:r>
    </w:p>
    <w:p w:rsidR="00507382" w:rsidRDefault="00507382" w:rsidP="00507382">
      <w:pPr>
        <w:pStyle w:val="ListParagraph"/>
      </w:pPr>
    </w:p>
    <w:p w:rsidR="00225111" w:rsidRPr="00507382" w:rsidRDefault="00507382" w:rsidP="00507382">
      <w:pPr>
        <w:pStyle w:val="ListParagraph"/>
        <w:numPr>
          <w:ilvl w:val="0"/>
          <w:numId w:val="26"/>
        </w:numPr>
        <w:rPr>
          <w:b/>
          <w:bCs/>
          <w:color w:val="C00000"/>
          <w:sz w:val="28"/>
          <w:szCs w:val="28"/>
        </w:rPr>
      </w:pPr>
      <w:r>
        <w:rPr>
          <w:b/>
          <w:bCs/>
          <w:color w:val="C00000"/>
          <w:sz w:val="28"/>
          <w:szCs w:val="28"/>
        </w:rPr>
        <w:t>m</w:t>
      </w:r>
      <w:r w:rsidRPr="00507382">
        <w:rPr>
          <w:b/>
          <w:bCs/>
          <w:color w:val="C00000"/>
          <w:sz w:val="28"/>
          <w:szCs w:val="28"/>
        </w:rPr>
        <w:t>emory</w:t>
      </w:r>
      <w:r w:rsidR="00225111" w:rsidRPr="00507382">
        <w:rPr>
          <w:b/>
          <w:bCs/>
          <w:color w:val="C00000"/>
          <w:sz w:val="28"/>
          <w:szCs w:val="28"/>
        </w:rPr>
        <w:t xml:space="preserve"> Mapping</w:t>
      </w:r>
    </w:p>
    <w:p w:rsidR="00225111" w:rsidRDefault="00225111" w:rsidP="00C9485A">
      <w:pPr>
        <w:pStyle w:val="ListParagraph"/>
        <w:numPr>
          <w:ilvl w:val="0"/>
          <w:numId w:val="24"/>
        </w:numPr>
      </w:pPr>
      <w:r>
        <w:t>Introduction to Memory Map</w:t>
      </w:r>
    </w:p>
    <w:p w:rsidR="00225111" w:rsidRDefault="00225111" w:rsidP="00C9485A">
      <w:pPr>
        <w:pStyle w:val="ListParagraph"/>
        <w:numPr>
          <w:ilvl w:val="0"/>
          <w:numId w:val="24"/>
        </w:numPr>
      </w:pPr>
      <w:r>
        <w:t>Memory Organization</w:t>
      </w:r>
    </w:p>
    <w:p w:rsidR="00225111" w:rsidRDefault="00225111" w:rsidP="00C9485A">
      <w:pPr>
        <w:pStyle w:val="ListParagraph"/>
        <w:numPr>
          <w:ilvl w:val="0"/>
          <w:numId w:val="24"/>
        </w:numPr>
      </w:pPr>
      <w:r>
        <w:t>Segmentation</w:t>
      </w:r>
    </w:p>
    <w:p w:rsidR="00225111" w:rsidRDefault="00225111" w:rsidP="00C9485A">
      <w:pPr>
        <w:pStyle w:val="ListParagraph"/>
        <w:numPr>
          <w:ilvl w:val="0"/>
          <w:numId w:val="24"/>
        </w:numPr>
      </w:pPr>
      <w:r>
        <w:t>Loading OS &amp; Booting Process</w:t>
      </w:r>
    </w:p>
    <w:p w:rsidR="00225111" w:rsidRDefault="00225111" w:rsidP="00C9485A">
      <w:pPr>
        <w:pStyle w:val="ListParagraph"/>
        <w:numPr>
          <w:ilvl w:val="0"/>
          <w:numId w:val="24"/>
        </w:numPr>
      </w:pPr>
      <w:r>
        <w:t>The resident and transient memory area</w:t>
      </w:r>
    </w:p>
    <w:p w:rsidR="00225111" w:rsidRDefault="00225111" w:rsidP="00C9485A">
      <w:pPr>
        <w:pStyle w:val="ListParagraph"/>
        <w:numPr>
          <w:ilvl w:val="0"/>
          <w:numId w:val="24"/>
        </w:numPr>
      </w:pPr>
      <w:r>
        <w:t>Program memory area at run time</w:t>
      </w:r>
    </w:p>
    <w:p w:rsidR="00225111" w:rsidRDefault="00225111" w:rsidP="00C9485A">
      <w:pPr>
        <w:pStyle w:val="ListParagraph"/>
        <w:numPr>
          <w:ilvl w:val="0"/>
          <w:numId w:val="24"/>
        </w:numPr>
      </w:pPr>
      <w:r>
        <w:t>Memory representation of data &amp; function objects</w:t>
      </w:r>
    </w:p>
    <w:p w:rsidR="00CE79B5" w:rsidRDefault="00CE79B5" w:rsidP="00CE79B5">
      <w:pPr>
        <w:pStyle w:val="ListParagraph"/>
      </w:pPr>
    </w:p>
    <w:p w:rsidR="00225111" w:rsidRPr="00507382" w:rsidRDefault="00225111" w:rsidP="00507382">
      <w:pPr>
        <w:pStyle w:val="ListParagraph"/>
        <w:numPr>
          <w:ilvl w:val="0"/>
          <w:numId w:val="26"/>
        </w:numPr>
        <w:rPr>
          <w:b/>
          <w:bCs/>
          <w:color w:val="C00000"/>
          <w:sz w:val="28"/>
          <w:szCs w:val="28"/>
        </w:rPr>
      </w:pPr>
      <w:r w:rsidRPr="00507382">
        <w:rPr>
          <w:b/>
          <w:bCs/>
          <w:color w:val="C00000"/>
          <w:sz w:val="28"/>
          <w:szCs w:val="28"/>
        </w:rPr>
        <w:t>C Traps &amp; Pitfall</w:t>
      </w:r>
    </w:p>
    <w:p w:rsidR="00225111" w:rsidRDefault="00225111" w:rsidP="00C9485A">
      <w:pPr>
        <w:pStyle w:val="ListParagraph"/>
        <w:numPr>
          <w:ilvl w:val="0"/>
          <w:numId w:val="25"/>
        </w:numPr>
      </w:pPr>
      <w:r>
        <w:t>Introduction</w:t>
      </w:r>
    </w:p>
    <w:p w:rsidR="00225111" w:rsidRDefault="00225111" w:rsidP="00C9485A">
      <w:pPr>
        <w:pStyle w:val="ListParagraph"/>
        <w:numPr>
          <w:ilvl w:val="0"/>
          <w:numId w:val="25"/>
        </w:numPr>
      </w:pPr>
      <w:r>
        <w:t>Lexical pitfalls</w:t>
      </w:r>
    </w:p>
    <w:p w:rsidR="00225111" w:rsidRDefault="00225111" w:rsidP="00C9485A">
      <w:pPr>
        <w:pStyle w:val="ListParagraph"/>
        <w:numPr>
          <w:ilvl w:val="0"/>
          <w:numId w:val="25"/>
        </w:numPr>
      </w:pPr>
      <w:r>
        <w:t>Exceptions, String &amp; characters</w:t>
      </w:r>
    </w:p>
    <w:p w:rsidR="00225111" w:rsidRDefault="00225111" w:rsidP="00C9485A">
      <w:pPr>
        <w:pStyle w:val="ListParagraph"/>
        <w:numPr>
          <w:ilvl w:val="0"/>
          <w:numId w:val="25"/>
        </w:numPr>
      </w:pPr>
      <w:r>
        <w:t>Understanding Declaration</w:t>
      </w:r>
    </w:p>
    <w:p w:rsidR="00225111" w:rsidRDefault="00225111" w:rsidP="00C9485A">
      <w:pPr>
        <w:pStyle w:val="ListParagraph"/>
        <w:numPr>
          <w:ilvl w:val="0"/>
          <w:numId w:val="25"/>
        </w:numPr>
      </w:pPr>
      <w:r>
        <w:t>Exceptions in Operators' precedence</w:t>
      </w:r>
    </w:p>
    <w:p w:rsidR="00225111" w:rsidRDefault="00225111" w:rsidP="00C9485A">
      <w:pPr>
        <w:pStyle w:val="ListParagraph"/>
        <w:numPr>
          <w:ilvl w:val="0"/>
          <w:numId w:val="25"/>
        </w:numPr>
      </w:pPr>
      <w:r>
        <w:t>Use of Semicolons</w:t>
      </w:r>
    </w:p>
    <w:p w:rsidR="00225111" w:rsidRDefault="00225111" w:rsidP="00C9485A">
      <w:pPr>
        <w:pStyle w:val="ListParagraph"/>
        <w:numPr>
          <w:ilvl w:val="0"/>
          <w:numId w:val="25"/>
        </w:numPr>
      </w:pPr>
      <w:r>
        <w:t>The Switch statement</w:t>
      </w:r>
    </w:p>
    <w:p w:rsidR="00225111" w:rsidRDefault="00225111" w:rsidP="00C9485A">
      <w:pPr>
        <w:pStyle w:val="ListParagraph"/>
        <w:numPr>
          <w:ilvl w:val="0"/>
          <w:numId w:val="25"/>
        </w:numPr>
      </w:pPr>
      <w:r>
        <w:t>Calling functions</w:t>
      </w:r>
    </w:p>
    <w:p w:rsidR="00225111" w:rsidRDefault="00225111" w:rsidP="00C9485A">
      <w:pPr>
        <w:pStyle w:val="ListParagraph"/>
        <w:numPr>
          <w:ilvl w:val="0"/>
          <w:numId w:val="25"/>
        </w:numPr>
      </w:pPr>
      <w:r>
        <w:t>The Dangling else problem</w:t>
      </w:r>
    </w:p>
    <w:p w:rsidR="00225111" w:rsidRDefault="00225111" w:rsidP="00C9485A">
      <w:pPr>
        <w:pStyle w:val="ListParagraph"/>
        <w:numPr>
          <w:ilvl w:val="0"/>
          <w:numId w:val="25"/>
        </w:numPr>
      </w:pPr>
      <w:r>
        <w:t>Linkages</w:t>
      </w:r>
    </w:p>
    <w:p w:rsidR="00225111" w:rsidRDefault="00225111" w:rsidP="00C9485A">
      <w:pPr>
        <w:pStyle w:val="ListParagraph"/>
        <w:numPr>
          <w:ilvl w:val="0"/>
          <w:numId w:val="25"/>
        </w:numPr>
      </w:pPr>
      <w:r>
        <w:t>External Types</w:t>
      </w:r>
    </w:p>
    <w:p w:rsidR="00225111" w:rsidRDefault="00225111" w:rsidP="00C9485A">
      <w:pPr>
        <w:pStyle w:val="ListParagraph"/>
        <w:numPr>
          <w:ilvl w:val="0"/>
          <w:numId w:val="25"/>
        </w:numPr>
      </w:pPr>
      <w:r>
        <w:t>Expression evaluation sequence</w:t>
      </w:r>
    </w:p>
    <w:p w:rsidR="00225111" w:rsidRDefault="00225111" w:rsidP="00C9485A">
      <w:pPr>
        <w:pStyle w:val="ListParagraph"/>
        <w:numPr>
          <w:ilvl w:val="0"/>
          <w:numId w:val="25"/>
        </w:numPr>
      </w:pPr>
      <w:r>
        <w:t>Issues related to actual parameters</w:t>
      </w:r>
    </w:p>
    <w:p w:rsidR="00225111" w:rsidRDefault="00225111" w:rsidP="00C9485A">
      <w:pPr>
        <w:pStyle w:val="ListParagraph"/>
        <w:numPr>
          <w:ilvl w:val="0"/>
          <w:numId w:val="25"/>
        </w:numPr>
      </w:pPr>
      <w:r>
        <w:t>Eshew Synecdoche</w:t>
      </w:r>
    </w:p>
    <w:p w:rsidR="00225111" w:rsidRDefault="00225111" w:rsidP="00C9485A">
      <w:pPr>
        <w:pStyle w:val="ListParagraph"/>
        <w:numPr>
          <w:ilvl w:val="0"/>
          <w:numId w:val="25"/>
        </w:numPr>
      </w:pPr>
      <w:r>
        <w:t>Library Function</w:t>
      </w:r>
    </w:p>
    <w:p w:rsidR="00225111" w:rsidRDefault="00225111" w:rsidP="00C9485A">
      <w:pPr>
        <w:pStyle w:val="ListParagraph"/>
        <w:numPr>
          <w:ilvl w:val="0"/>
          <w:numId w:val="25"/>
        </w:numPr>
      </w:pPr>
      <w:r>
        <w:t>Preprocessor</w:t>
      </w:r>
    </w:p>
    <w:p w:rsidR="00225111" w:rsidRDefault="00225111" w:rsidP="00C9485A">
      <w:pPr>
        <w:pStyle w:val="ListParagraph"/>
        <w:numPr>
          <w:ilvl w:val="0"/>
          <w:numId w:val="25"/>
        </w:numPr>
      </w:pPr>
      <w:r>
        <w:t>Portability pitfalls</w:t>
      </w:r>
    </w:p>
    <w:p w:rsidR="00225111" w:rsidRDefault="00225111" w:rsidP="00C9485A">
      <w:pPr>
        <w:pStyle w:val="ListParagraph"/>
        <w:numPr>
          <w:ilvl w:val="0"/>
          <w:numId w:val="25"/>
        </w:numPr>
      </w:pPr>
      <w:r>
        <w:t>Signed &amp; Unsigned characters</w:t>
      </w:r>
    </w:p>
    <w:p w:rsidR="00225111" w:rsidRDefault="00225111" w:rsidP="00C9485A">
      <w:pPr>
        <w:pStyle w:val="ListParagraph"/>
        <w:numPr>
          <w:ilvl w:val="0"/>
          <w:numId w:val="25"/>
        </w:numPr>
      </w:pPr>
      <w:r>
        <w:t>Random numbers</w:t>
      </w:r>
    </w:p>
    <w:p w:rsidR="00225111" w:rsidRDefault="00225111" w:rsidP="00B80E3A">
      <w:pPr>
        <w:pStyle w:val="ListParagraph"/>
        <w:numPr>
          <w:ilvl w:val="0"/>
          <w:numId w:val="25"/>
        </w:numPr>
      </w:pPr>
      <w:r>
        <w:t>Portability problems</w:t>
      </w:r>
    </w:p>
    <w:p w:rsidR="00E96A58" w:rsidRDefault="00E96A58" w:rsidP="00E96A58"/>
    <w:p w:rsidR="00E96A58" w:rsidRDefault="00E96A58" w:rsidP="00E96A58">
      <w:pPr>
        <w:rPr>
          <w:sz w:val="36"/>
          <w:szCs w:val="36"/>
        </w:rPr>
      </w:pPr>
    </w:p>
    <w:p w:rsidR="00E96A58" w:rsidRDefault="00E96A58" w:rsidP="00E96A58">
      <w:pPr>
        <w:rPr>
          <w:sz w:val="36"/>
          <w:szCs w:val="36"/>
        </w:rPr>
      </w:pPr>
    </w:p>
    <w:p w:rsidR="00E96A58" w:rsidRDefault="00E96A58" w:rsidP="00E96A58">
      <w:pPr>
        <w:jc w:val="center"/>
        <w:rPr>
          <w:sz w:val="24"/>
          <w:szCs w:val="24"/>
        </w:rPr>
      </w:pPr>
      <w:r w:rsidRPr="00F247BF">
        <w:rPr>
          <w:sz w:val="24"/>
          <w:szCs w:val="24"/>
        </w:rPr>
        <w:lastRenderedPageBreak/>
        <w:t>Prime Numbers</w:t>
      </w:r>
    </w:p>
    <w:p w:rsidR="00E96A58" w:rsidRDefault="00E96A58" w:rsidP="00E96A58">
      <w:pPr>
        <w:tabs>
          <w:tab w:val="left" w:pos="4155"/>
        </w:tabs>
        <w:jc w:val="center"/>
        <w:rPr>
          <w:sz w:val="28"/>
          <w:szCs w:val="28"/>
        </w:rPr>
      </w:pPr>
    </w:p>
    <w:p w:rsidR="00E96A58" w:rsidRDefault="00E96A58" w:rsidP="00E96A58">
      <w:pPr>
        <w:tabs>
          <w:tab w:val="left" w:pos="4155"/>
        </w:tabs>
        <w:rPr>
          <w:sz w:val="28"/>
          <w:szCs w:val="28"/>
        </w:rPr>
      </w:pPr>
      <w:r>
        <w:rPr>
          <w:noProof/>
          <w:sz w:val="36"/>
          <w:szCs w:val="36"/>
        </w:rPr>
        <w:drawing>
          <wp:inline distT="0" distB="0" distL="0" distR="0" wp14:anchorId="1AC1D8F6" wp14:editId="19AD1236">
            <wp:extent cx="5538158" cy="3017895"/>
            <wp:effectExtent l="0" t="0" r="571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C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3324" cy="3020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6A58" w:rsidRDefault="00E96A58" w:rsidP="00E96A58">
      <w:pPr>
        <w:rPr>
          <w:sz w:val="24"/>
          <w:szCs w:val="24"/>
        </w:rPr>
      </w:pPr>
    </w:p>
    <w:p w:rsidR="00E96A58" w:rsidRDefault="00E96A58" w:rsidP="00E96A58">
      <w:pPr>
        <w:tabs>
          <w:tab w:val="left" w:pos="4155"/>
        </w:tabs>
        <w:jc w:val="center"/>
        <w:rPr>
          <w:sz w:val="36"/>
          <w:szCs w:val="36"/>
        </w:rPr>
      </w:pPr>
      <w:r w:rsidRPr="002940FA">
        <w:rPr>
          <w:sz w:val="24"/>
          <w:szCs w:val="24"/>
        </w:rPr>
        <w:t>Reversing an integer</w:t>
      </w:r>
    </w:p>
    <w:p w:rsidR="00E96A58" w:rsidRDefault="00E96A58" w:rsidP="00E96A58">
      <w:pPr>
        <w:jc w:val="center"/>
        <w:rPr>
          <w:sz w:val="24"/>
          <w:szCs w:val="24"/>
        </w:rPr>
      </w:pPr>
      <w:r>
        <w:rPr>
          <w:noProof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0A518D2F" wp14:editId="75A1F7D9">
            <wp:simplePos x="0" y="0"/>
            <wp:positionH relativeFrom="margin">
              <wp:align>center</wp:align>
            </wp:positionH>
            <wp:positionV relativeFrom="margin">
              <wp:posOffset>-76200</wp:posOffset>
            </wp:positionV>
            <wp:extent cx="5402580" cy="3371850"/>
            <wp:effectExtent l="38100" t="38100" r="45720" b="38100"/>
            <wp:wrapSquare wrapText="bothSides"/>
            <wp:docPr id="13914" name="Picture 139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witch-cas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2580" cy="3371850"/>
                    </a:xfrm>
                    <a:prstGeom prst="rect">
                      <a:avLst/>
                    </a:prstGeom>
                    <a:ln w="2857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96A58" w:rsidRPr="00897299" w:rsidRDefault="00E96A58" w:rsidP="00E96A58"/>
    <w:sectPr w:rsidR="00E96A58" w:rsidRPr="00897299" w:rsidSect="000E5C16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796B0A"/>
    <w:multiLevelType w:val="hybridMultilevel"/>
    <w:tmpl w:val="6002AC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C44986"/>
    <w:multiLevelType w:val="hybridMultilevel"/>
    <w:tmpl w:val="DBD656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0229E0"/>
    <w:multiLevelType w:val="hybridMultilevel"/>
    <w:tmpl w:val="3CAAAEF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247480"/>
    <w:multiLevelType w:val="hybridMultilevel"/>
    <w:tmpl w:val="50425A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1C794D"/>
    <w:multiLevelType w:val="hybridMultilevel"/>
    <w:tmpl w:val="A03E0C2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EA5DFD"/>
    <w:multiLevelType w:val="hybridMultilevel"/>
    <w:tmpl w:val="0BD2E9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20745B"/>
    <w:multiLevelType w:val="hybridMultilevel"/>
    <w:tmpl w:val="20F80BD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204289"/>
    <w:multiLevelType w:val="hybridMultilevel"/>
    <w:tmpl w:val="92264B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DD6F68"/>
    <w:multiLevelType w:val="hybridMultilevel"/>
    <w:tmpl w:val="965244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621F5A"/>
    <w:multiLevelType w:val="hybridMultilevel"/>
    <w:tmpl w:val="F1B0AE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5B2E87"/>
    <w:multiLevelType w:val="hybridMultilevel"/>
    <w:tmpl w:val="6BAC2B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F41944"/>
    <w:multiLevelType w:val="hybridMultilevel"/>
    <w:tmpl w:val="D976FF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7E596C"/>
    <w:multiLevelType w:val="hybridMultilevel"/>
    <w:tmpl w:val="8B887F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8A1CED"/>
    <w:multiLevelType w:val="hybridMultilevel"/>
    <w:tmpl w:val="C7CC52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055F63"/>
    <w:multiLevelType w:val="hybridMultilevel"/>
    <w:tmpl w:val="4CF238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94430B"/>
    <w:multiLevelType w:val="hybridMultilevel"/>
    <w:tmpl w:val="84CE4D5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3F7A75"/>
    <w:multiLevelType w:val="hybridMultilevel"/>
    <w:tmpl w:val="41DA9D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473BCE"/>
    <w:multiLevelType w:val="hybridMultilevel"/>
    <w:tmpl w:val="311A2A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3618EA"/>
    <w:multiLevelType w:val="hybridMultilevel"/>
    <w:tmpl w:val="1FA0B21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49206B"/>
    <w:multiLevelType w:val="hybridMultilevel"/>
    <w:tmpl w:val="B68E09A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233D59"/>
    <w:multiLevelType w:val="hybridMultilevel"/>
    <w:tmpl w:val="59D49B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4F0380"/>
    <w:multiLevelType w:val="hybridMultilevel"/>
    <w:tmpl w:val="D74275F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720356"/>
    <w:multiLevelType w:val="hybridMultilevel"/>
    <w:tmpl w:val="36CE05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0067EB"/>
    <w:multiLevelType w:val="hybridMultilevel"/>
    <w:tmpl w:val="FF4485F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E40FCD"/>
    <w:multiLevelType w:val="hybridMultilevel"/>
    <w:tmpl w:val="A55C3A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B97B3F"/>
    <w:multiLevelType w:val="hybridMultilevel"/>
    <w:tmpl w:val="D250F7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8"/>
  </w:num>
  <w:num w:numId="3">
    <w:abstractNumId w:val="19"/>
  </w:num>
  <w:num w:numId="4">
    <w:abstractNumId w:val="25"/>
  </w:num>
  <w:num w:numId="5">
    <w:abstractNumId w:val="8"/>
  </w:num>
  <w:num w:numId="6">
    <w:abstractNumId w:val="17"/>
  </w:num>
  <w:num w:numId="7">
    <w:abstractNumId w:val="16"/>
  </w:num>
  <w:num w:numId="8">
    <w:abstractNumId w:val="3"/>
  </w:num>
  <w:num w:numId="9">
    <w:abstractNumId w:val="7"/>
  </w:num>
  <w:num w:numId="10">
    <w:abstractNumId w:val="1"/>
  </w:num>
  <w:num w:numId="11">
    <w:abstractNumId w:val="14"/>
  </w:num>
  <w:num w:numId="12">
    <w:abstractNumId w:val="13"/>
  </w:num>
  <w:num w:numId="13">
    <w:abstractNumId w:val="9"/>
  </w:num>
  <w:num w:numId="14">
    <w:abstractNumId w:val="23"/>
  </w:num>
  <w:num w:numId="15">
    <w:abstractNumId w:val="12"/>
  </w:num>
  <w:num w:numId="16">
    <w:abstractNumId w:val="10"/>
  </w:num>
  <w:num w:numId="17">
    <w:abstractNumId w:val="11"/>
  </w:num>
  <w:num w:numId="18">
    <w:abstractNumId w:val="6"/>
  </w:num>
  <w:num w:numId="19">
    <w:abstractNumId w:val="0"/>
  </w:num>
  <w:num w:numId="20">
    <w:abstractNumId w:val="24"/>
  </w:num>
  <w:num w:numId="21">
    <w:abstractNumId w:val="21"/>
  </w:num>
  <w:num w:numId="22">
    <w:abstractNumId w:val="22"/>
  </w:num>
  <w:num w:numId="23">
    <w:abstractNumId w:val="20"/>
  </w:num>
  <w:num w:numId="24">
    <w:abstractNumId w:val="5"/>
  </w:num>
  <w:num w:numId="25">
    <w:abstractNumId w:val="4"/>
  </w:num>
  <w:num w:numId="26">
    <w:abstractNumId w:val="15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MTIysDA3NTU2tLBQ0lEKTi0uzszPAykwrAUAfRXMmCwAAAA="/>
  </w:docVars>
  <w:rsids>
    <w:rsidRoot w:val="002645EB"/>
    <w:rsid w:val="00001C95"/>
    <w:rsid w:val="000714F4"/>
    <w:rsid w:val="000E5C16"/>
    <w:rsid w:val="001141EC"/>
    <w:rsid w:val="001D2B56"/>
    <w:rsid w:val="00225111"/>
    <w:rsid w:val="002645EB"/>
    <w:rsid w:val="00280AF6"/>
    <w:rsid w:val="0029020D"/>
    <w:rsid w:val="002940FA"/>
    <w:rsid w:val="0034088E"/>
    <w:rsid w:val="003B4EBB"/>
    <w:rsid w:val="004367AC"/>
    <w:rsid w:val="00507382"/>
    <w:rsid w:val="00583D61"/>
    <w:rsid w:val="00600D09"/>
    <w:rsid w:val="00750233"/>
    <w:rsid w:val="00897299"/>
    <w:rsid w:val="008E7E43"/>
    <w:rsid w:val="00937EA1"/>
    <w:rsid w:val="009859EA"/>
    <w:rsid w:val="00A735AC"/>
    <w:rsid w:val="00AD5A2F"/>
    <w:rsid w:val="00B348D0"/>
    <w:rsid w:val="00B76971"/>
    <w:rsid w:val="00C3565D"/>
    <w:rsid w:val="00C9485A"/>
    <w:rsid w:val="00CE79B5"/>
    <w:rsid w:val="00DC50B1"/>
    <w:rsid w:val="00DE14EB"/>
    <w:rsid w:val="00E52FEA"/>
    <w:rsid w:val="00E96A58"/>
    <w:rsid w:val="00F24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7AD4903-F269-4356-A999-207D3B64D7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IN" w:eastAsia="en-US" w:bidi="mr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645EB"/>
    <w:rPr>
      <w:szCs w:val="22"/>
      <w:lang w:val="en-US"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45E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645EB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bidi="ar-SA"/>
    </w:rPr>
  </w:style>
  <w:style w:type="paragraph" w:styleId="ListParagraph">
    <w:name w:val="List Paragraph"/>
    <w:basedOn w:val="Normal"/>
    <w:uiPriority w:val="34"/>
    <w:qFormat/>
    <w:rsid w:val="00B348D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96A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6A58"/>
    <w:rPr>
      <w:rFonts w:ascii="Segoe UI" w:hAnsi="Segoe UI" w:cs="Segoe UI"/>
      <w:sz w:val="18"/>
      <w:szCs w:val="18"/>
      <w:lang w:val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777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74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5B0DBE-5FF2-43FC-8722-BE17B8E3CE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3</TotalTime>
  <Pages>7</Pages>
  <Words>849</Words>
  <Characters>484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Saulakhe</dc:creator>
  <cp:keywords/>
  <dc:description/>
  <cp:lastModifiedBy>Rajnandini Suryakar</cp:lastModifiedBy>
  <cp:revision>28</cp:revision>
  <dcterms:created xsi:type="dcterms:W3CDTF">2018-01-05T06:15:00Z</dcterms:created>
  <dcterms:modified xsi:type="dcterms:W3CDTF">2019-11-11T10:39:00Z</dcterms:modified>
</cp:coreProperties>
</file>